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653DF" w14:textId="6BF6A5CB" w:rsidR="00DF12BD" w:rsidRPr="007E78A4" w:rsidRDefault="00DF12BD" w:rsidP="00DF12BD">
      <w:pPr>
        <w:ind w:left="360"/>
        <w:jc w:val="center"/>
        <w:rPr>
          <w:rFonts w:ascii="Montserrat" w:hAnsi="Montserrat"/>
          <w:b/>
          <w:sz w:val="20"/>
          <w:szCs w:val="20"/>
          <w:lang w:val="en-GB"/>
        </w:rPr>
      </w:pPr>
      <w:r w:rsidRPr="00573F78">
        <w:rPr>
          <w:rFonts w:ascii="Montserrat" w:hAnsi="Montserrat"/>
          <w:b/>
          <w:sz w:val="20"/>
          <w:szCs w:val="20"/>
          <w:lang w:val="en-GB"/>
        </w:rPr>
        <w:t xml:space="preserve">Research </w:t>
      </w:r>
      <w:r w:rsidRPr="007E78A4">
        <w:rPr>
          <w:rFonts w:ascii="Montserrat" w:hAnsi="Montserrat"/>
          <w:b/>
          <w:sz w:val="20"/>
          <w:szCs w:val="20"/>
          <w:lang w:val="en-GB"/>
        </w:rPr>
        <w:t xml:space="preserve">Grant (BI), for the </w:t>
      </w:r>
      <w:r w:rsidR="00A64DC7">
        <w:rPr>
          <w:rFonts w:ascii="Montserrat" w:hAnsi="Montserrat"/>
          <w:b/>
          <w:sz w:val="20"/>
          <w:szCs w:val="20"/>
          <w:lang w:val="en-GB"/>
        </w:rPr>
        <w:t>conduct</w:t>
      </w:r>
      <w:r w:rsidRPr="007E78A4">
        <w:rPr>
          <w:rFonts w:ascii="Montserrat" w:hAnsi="Montserrat"/>
          <w:b/>
          <w:sz w:val="20"/>
          <w:szCs w:val="20"/>
          <w:lang w:val="en-GB"/>
        </w:rPr>
        <w:t xml:space="preserve"> of R&amp;D activities by a graduate with a Master’s degree enrolled in a course non-leading to an academic degree</w:t>
      </w:r>
    </w:p>
    <w:p w14:paraId="35510BAF" w14:textId="077CB911" w:rsidR="002875C1" w:rsidRPr="00573F78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7E78A4">
        <w:rPr>
          <w:rFonts w:ascii="Montserrat" w:hAnsi="Montserrat"/>
          <w:b/>
          <w:sz w:val="20"/>
          <w:szCs w:val="20"/>
          <w:lang w:val="en-US"/>
        </w:rPr>
        <w:t>r</w:t>
      </w:r>
      <w:r w:rsidR="002875C1" w:rsidRPr="007E78A4">
        <w:rPr>
          <w:rFonts w:ascii="Montserrat" w:hAnsi="Montserrat"/>
          <w:b/>
          <w:sz w:val="20"/>
          <w:szCs w:val="20"/>
          <w:lang w:val="en-US"/>
        </w:rPr>
        <w:t xml:space="preserve">ef.ª </w:t>
      </w:r>
      <w:r w:rsidR="00DF12BD" w:rsidRPr="007E78A4">
        <w:rPr>
          <w:rFonts w:ascii="Montserrat" w:hAnsi="Montserrat"/>
          <w:b/>
          <w:sz w:val="20"/>
          <w:szCs w:val="20"/>
          <w:lang w:val="en-US"/>
        </w:rPr>
        <w:t>S</w:t>
      </w:r>
      <w:r w:rsidR="000C2A6D" w:rsidRPr="007E78A4">
        <w:rPr>
          <w:rFonts w:ascii="Montserrat" w:hAnsi="Montserrat"/>
          <w:b/>
          <w:sz w:val="20"/>
          <w:szCs w:val="20"/>
          <w:lang w:val="en-US"/>
        </w:rPr>
        <w:t>AI</w:t>
      </w:r>
      <w:r w:rsidR="002875C1" w:rsidRPr="007E78A4">
        <w:rPr>
          <w:rFonts w:ascii="Montserrat" w:hAnsi="Montserrat"/>
          <w:b/>
          <w:sz w:val="20"/>
          <w:szCs w:val="20"/>
          <w:lang w:val="en-US"/>
        </w:rPr>
        <w:t>/</w:t>
      </w:r>
      <w:r w:rsidR="0004178B" w:rsidRPr="007E78A4">
        <w:rPr>
          <w:rFonts w:ascii="Montserrat" w:hAnsi="Montserrat"/>
          <w:b/>
          <w:sz w:val="20"/>
          <w:szCs w:val="20"/>
          <w:lang w:val="en-US"/>
        </w:rPr>
        <w:t>202</w:t>
      </w:r>
      <w:r w:rsidR="00DF12BD" w:rsidRPr="007E78A4">
        <w:rPr>
          <w:rFonts w:ascii="Montserrat" w:hAnsi="Montserrat"/>
          <w:b/>
          <w:sz w:val="20"/>
          <w:szCs w:val="20"/>
          <w:lang w:val="en-US"/>
        </w:rPr>
        <w:t>2/04</w:t>
      </w:r>
      <w:r w:rsidR="002875C1" w:rsidRPr="007E78A4">
        <w:rPr>
          <w:rFonts w:ascii="Montserrat" w:hAnsi="Montserrat"/>
          <w:sz w:val="20"/>
          <w:szCs w:val="20"/>
          <w:lang w:val="en-US"/>
        </w:rPr>
        <w:t xml:space="preserve"> </w:t>
      </w:r>
      <w:r w:rsidR="002875C1" w:rsidRPr="007E78A4">
        <w:rPr>
          <w:rFonts w:ascii="Montserrat" w:hAnsi="Montserrat"/>
          <w:b/>
          <w:sz w:val="20"/>
          <w:szCs w:val="20"/>
          <w:lang w:val="en-US"/>
        </w:rPr>
        <w:t xml:space="preserve">- </w:t>
      </w:r>
      <w:r w:rsidR="007D17AD" w:rsidRPr="007E78A4">
        <w:rPr>
          <w:rFonts w:ascii="Montserrat" w:hAnsi="Montserrat"/>
          <w:b/>
          <w:sz w:val="20"/>
          <w:szCs w:val="20"/>
          <w:lang w:val="en-US"/>
        </w:rPr>
        <w:t>1</w:t>
      </w:r>
      <w:r w:rsidR="002875C1" w:rsidRPr="007E78A4">
        <w:rPr>
          <w:rFonts w:ascii="Montserrat" w:hAnsi="Montserrat"/>
          <w:b/>
          <w:sz w:val="20"/>
          <w:szCs w:val="20"/>
          <w:lang w:val="en-US"/>
        </w:rPr>
        <w:t xml:space="preserve"> </w:t>
      </w:r>
      <w:r w:rsidR="00285C99" w:rsidRPr="007E78A4">
        <w:rPr>
          <w:rFonts w:ascii="Montserrat" w:hAnsi="Montserrat"/>
          <w:b/>
          <w:sz w:val="20"/>
          <w:szCs w:val="20"/>
          <w:lang w:val="en-US"/>
        </w:rPr>
        <w:t>vacancy</w:t>
      </w:r>
    </w:p>
    <w:p w14:paraId="5B1D465C" w14:textId="47D6666B" w:rsidR="00285C99" w:rsidRPr="00573F78" w:rsidRDefault="00285C99" w:rsidP="001F5F17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 xml:space="preserve">There is an </w:t>
      </w:r>
      <w:r w:rsidRPr="00573F78">
        <w:rPr>
          <w:rFonts w:ascii="Montserrat" w:hAnsi="Montserrat" w:cstheme="minorHAnsi"/>
          <w:sz w:val="20"/>
          <w:szCs w:val="20"/>
          <w:lang w:val="en-US"/>
        </w:rPr>
        <w:t xml:space="preserve">open call for applications for a Research Grant (BI), </w:t>
      </w:r>
      <w:r w:rsidR="00120136" w:rsidRPr="00573F78">
        <w:rPr>
          <w:rFonts w:ascii="Montserrat" w:hAnsi="Montserrat" w:cstheme="minorHAnsi"/>
          <w:sz w:val="20"/>
          <w:szCs w:val="20"/>
          <w:lang w:val="en-US"/>
        </w:rPr>
        <w:t xml:space="preserve">for the conduct of R&amp;D activities by a graduate </w:t>
      </w:r>
      <w:r w:rsidR="00DF12BD" w:rsidRPr="00573F78">
        <w:rPr>
          <w:rFonts w:ascii="Montserrat" w:hAnsi="Montserrat" w:cstheme="minorHAnsi"/>
          <w:sz w:val="20"/>
          <w:szCs w:val="20"/>
          <w:lang w:val="en-US"/>
        </w:rPr>
        <w:t>with a Master’s degree enrolled in a course non-leading to an academic degree</w:t>
      </w:r>
      <w:r w:rsidR="00120136" w:rsidRPr="00573F78">
        <w:rPr>
          <w:rFonts w:ascii="Montserrat" w:hAnsi="Montserrat" w:cstheme="minorHAnsi"/>
          <w:sz w:val="20"/>
          <w:szCs w:val="20"/>
          <w:lang w:val="en-US"/>
        </w:rPr>
        <w:t xml:space="preserve">, under </w:t>
      </w:r>
      <w:r w:rsidR="00DF12BD" w:rsidRPr="00573F78">
        <w:rPr>
          <w:rFonts w:ascii="Montserrat" w:hAnsi="Montserrat" w:cstheme="minorHAnsi"/>
          <w:sz w:val="20"/>
          <w:szCs w:val="20"/>
          <w:lang w:val="en-US"/>
        </w:rPr>
        <w:t>reference SAI/2022</w:t>
      </w:r>
      <w:r w:rsidRPr="00573F78">
        <w:rPr>
          <w:rFonts w:ascii="Montserrat" w:hAnsi="Montserrat" w:cstheme="minorHAnsi"/>
          <w:sz w:val="20"/>
          <w:szCs w:val="20"/>
          <w:lang w:val="en-US"/>
        </w:rPr>
        <w:t>/</w:t>
      </w:r>
      <w:r w:rsidR="00DF12BD" w:rsidRPr="00573F78">
        <w:rPr>
          <w:rFonts w:ascii="Montserrat" w:hAnsi="Montserrat" w:cstheme="minorHAnsi"/>
          <w:sz w:val="20"/>
          <w:szCs w:val="20"/>
          <w:lang w:val="en-US"/>
        </w:rPr>
        <w:t>04</w:t>
      </w:r>
      <w:r w:rsidRPr="00573F78">
        <w:rPr>
          <w:rFonts w:ascii="Montserrat" w:hAnsi="Montserrat" w:cstheme="minorHAnsi"/>
          <w:sz w:val="20"/>
          <w:szCs w:val="20"/>
          <w:lang w:val="en-US"/>
        </w:rPr>
        <w:t xml:space="preserve">, in the scope of the project </w:t>
      </w:r>
      <w:r w:rsidR="00DF12BD" w:rsidRPr="00573F78">
        <w:rPr>
          <w:rFonts w:ascii="Montserrat" w:hAnsi="Montserrat"/>
          <w:sz w:val="20"/>
          <w:szCs w:val="20"/>
          <w:lang w:val="en-US"/>
        </w:rPr>
        <w:t>EXPL/BTM-ORG/0500/2021</w:t>
      </w:r>
      <w:r w:rsidR="00C755AC" w:rsidRPr="00573F78">
        <w:rPr>
          <w:rFonts w:ascii="Montserrat" w:hAnsi="Montserrat"/>
          <w:sz w:val="20"/>
          <w:szCs w:val="20"/>
          <w:lang w:val="en-US"/>
        </w:rPr>
        <w:t>, at the institution CEDOC - Chronic Diseases Research Centre (</w:t>
      </w:r>
      <w:r w:rsidR="00C755AC" w:rsidRPr="00573F78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C755AC" w:rsidRPr="00573F78">
        <w:rPr>
          <w:rFonts w:ascii="Montserrat" w:hAnsi="Montserrat"/>
          <w:sz w:val="20"/>
          <w:szCs w:val="20"/>
          <w:lang w:val="en-US"/>
        </w:rPr>
        <w:t xml:space="preserve">) from Faculdade de Ciências Médicas|NOVA Medical School (FCM|NMS), Universidade NOVA de Lisboa (UNL), </w:t>
      </w:r>
      <w:r w:rsidR="002961DD" w:rsidRPr="00573F78">
        <w:rPr>
          <w:rFonts w:ascii="Montserrat" w:hAnsi="Montserrat"/>
          <w:sz w:val="20"/>
          <w:szCs w:val="20"/>
          <w:lang w:val="en-US"/>
        </w:rPr>
        <w:t xml:space="preserve">supported </w:t>
      </w:r>
      <w:r w:rsidR="00C755AC" w:rsidRPr="00573F78">
        <w:rPr>
          <w:rFonts w:ascii="Montserrat" w:hAnsi="Montserrat"/>
          <w:sz w:val="20"/>
          <w:szCs w:val="20"/>
          <w:lang w:val="en-US"/>
        </w:rPr>
        <w:t>by income from the above mentioned project financed by</w:t>
      </w:r>
      <w:r w:rsidR="001F5F17" w:rsidRPr="00573F78">
        <w:rPr>
          <w:rFonts w:ascii="Montserrat" w:hAnsi="Montserrat"/>
          <w:sz w:val="20"/>
          <w:szCs w:val="20"/>
          <w:lang w:val="en-US"/>
        </w:rPr>
        <w:t xml:space="preserve"> the </w:t>
      </w:r>
      <w:r w:rsidR="00C755AC" w:rsidRPr="00573F78">
        <w:rPr>
          <w:rFonts w:ascii="Montserrat" w:hAnsi="Montserrat"/>
          <w:i/>
          <w:sz w:val="20"/>
          <w:szCs w:val="20"/>
          <w:lang w:val="en-US"/>
        </w:rPr>
        <w:t>Fundação para a Ciência e Tecnologia, I.P.</w:t>
      </w:r>
      <w:r w:rsidR="00C755AC" w:rsidRPr="00573F78">
        <w:rPr>
          <w:rFonts w:ascii="Montserrat" w:hAnsi="Montserrat"/>
          <w:sz w:val="20"/>
          <w:szCs w:val="20"/>
          <w:lang w:val="en-US"/>
        </w:rPr>
        <w:t>, under the following conditions</w:t>
      </w:r>
      <w:r w:rsidRPr="00573F78">
        <w:rPr>
          <w:rFonts w:ascii="Montserrat" w:hAnsi="Montserrat" w:cstheme="minorHAnsi"/>
          <w:sz w:val="20"/>
          <w:szCs w:val="20"/>
          <w:lang w:val="en-US"/>
        </w:rPr>
        <w:t>:</w:t>
      </w:r>
    </w:p>
    <w:p w14:paraId="2EAAEB83" w14:textId="0E230864" w:rsidR="00C413B1" w:rsidRPr="00573F78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7105A716" w14:textId="7303159B" w:rsidR="00C413B1" w:rsidRPr="00573F78" w:rsidRDefault="00A64DC7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  <w:r>
        <w:rPr>
          <w:rFonts w:ascii="Montserrat" w:hAnsi="Montserrat"/>
          <w:b/>
          <w:sz w:val="20"/>
          <w:szCs w:val="20"/>
          <w:lang w:val="en-GB"/>
        </w:rPr>
        <w:t xml:space="preserve">Field of study: </w:t>
      </w:r>
      <w:r w:rsidR="00F44237">
        <w:rPr>
          <w:rFonts w:ascii="Montserrat" w:hAnsi="Montserrat" w:cstheme="minorHAnsi"/>
          <w:color w:val="000000"/>
          <w:sz w:val="20"/>
          <w:szCs w:val="20"/>
          <w:lang w:val="en-GB"/>
        </w:rPr>
        <w:t>Gene Therapy</w:t>
      </w:r>
    </w:p>
    <w:p w14:paraId="7FA519F9" w14:textId="77777777" w:rsidR="00C413B1" w:rsidRPr="00573F78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</w:p>
    <w:p w14:paraId="39EB13A3" w14:textId="2B7EC63B" w:rsidR="00C413B1" w:rsidRPr="007E78A4" w:rsidRDefault="00C413B1" w:rsidP="00C413B1">
      <w:pPr>
        <w:spacing w:after="0"/>
        <w:ind w:left="-4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7E78A4">
        <w:rPr>
          <w:rFonts w:ascii="Montserrat" w:hAnsi="Montserrat"/>
          <w:b/>
          <w:sz w:val="20"/>
          <w:szCs w:val="20"/>
          <w:lang w:val="en-GB"/>
        </w:rPr>
        <w:t>Admission requirements</w:t>
      </w:r>
      <w:r w:rsidRPr="007E78A4">
        <w:rPr>
          <w:rFonts w:ascii="Montserrat" w:hAnsi="Montserrat"/>
          <w:sz w:val="20"/>
          <w:szCs w:val="20"/>
          <w:lang w:val="en-GB"/>
        </w:rPr>
        <w:t xml:space="preserve"> </w:t>
      </w:r>
      <w:r w:rsidRPr="007E78A4">
        <w:rPr>
          <w:rFonts w:ascii="Montserrat" w:hAnsi="Montserrat"/>
          <w:b/>
          <w:sz w:val="20"/>
          <w:szCs w:val="20"/>
          <w:lang w:val="en-GB"/>
        </w:rPr>
        <w:t>(eligibility criteria):</w:t>
      </w:r>
      <w:r w:rsidRPr="007E78A4">
        <w:rPr>
          <w:rFonts w:ascii="Montserrat" w:hAnsi="Montserrat"/>
          <w:b/>
          <w:sz w:val="20"/>
          <w:szCs w:val="20"/>
          <w:lang w:val="en-GB"/>
        </w:rPr>
        <w:tab/>
      </w:r>
    </w:p>
    <w:p w14:paraId="1116D1C0" w14:textId="7B29AF16" w:rsidR="00C413B1" w:rsidRPr="007E78A4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7E78A4">
        <w:rPr>
          <w:rFonts w:ascii="Montserrat" w:hAnsi="Montserrat"/>
          <w:sz w:val="20"/>
          <w:szCs w:val="20"/>
          <w:lang w:val="en-GB"/>
        </w:rPr>
        <w:t xml:space="preserve">- </w:t>
      </w:r>
      <w:r w:rsidR="00DF12BD" w:rsidRPr="007E78A4">
        <w:rPr>
          <w:rFonts w:ascii="Montserrat" w:hAnsi="Montserrat"/>
          <w:sz w:val="20"/>
          <w:szCs w:val="20"/>
          <w:lang w:val="en-GB"/>
        </w:rPr>
        <w:t>Master’s Degree</w:t>
      </w:r>
      <w:r w:rsidRPr="007E78A4">
        <w:rPr>
          <w:rFonts w:ascii="Montserrat" w:hAnsi="Montserrat"/>
          <w:sz w:val="20"/>
          <w:szCs w:val="20"/>
          <w:lang w:val="en-GB"/>
        </w:rPr>
        <w:t xml:space="preserve"> in the area of </w:t>
      </w:r>
      <w:r w:rsidR="003F4D34" w:rsidRPr="007E78A4">
        <w:rPr>
          <w:rFonts w:ascii="Montserrat" w:hAnsi="Montserrat"/>
          <w:sz w:val="20"/>
          <w:szCs w:val="20"/>
          <w:lang w:val="en-GB"/>
        </w:rPr>
        <w:t>Pharmaceutical Biotechnology</w:t>
      </w:r>
      <w:r w:rsidRPr="007E78A4">
        <w:rPr>
          <w:rFonts w:ascii="Montserrat" w:hAnsi="Montserrat"/>
          <w:sz w:val="20"/>
          <w:szCs w:val="20"/>
          <w:lang w:val="en-GB"/>
        </w:rPr>
        <w:t xml:space="preserve"> or related fields;</w:t>
      </w:r>
    </w:p>
    <w:p w14:paraId="6F03802D" w14:textId="5860C6E8" w:rsidR="00C413B1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E78A4">
        <w:rPr>
          <w:rFonts w:ascii="Montserrat" w:hAnsi="Montserrat"/>
          <w:sz w:val="20"/>
          <w:szCs w:val="20"/>
          <w:lang w:val="en-GB"/>
        </w:rPr>
        <w:t xml:space="preserve">- Enrolment </w:t>
      </w:r>
      <w:r w:rsidR="00DF12BD" w:rsidRPr="007E78A4">
        <w:rPr>
          <w:rFonts w:ascii="Montserrat" w:hAnsi="Montserrat"/>
          <w:sz w:val="20"/>
          <w:szCs w:val="20"/>
          <w:lang w:val="en-GB"/>
        </w:rPr>
        <w:t xml:space="preserve">in a course non-leading to an academic degree in the </w:t>
      </w:r>
      <w:r w:rsidRPr="007E78A4">
        <w:rPr>
          <w:rFonts w:ascii="Montserrat" w:hAnsi="Montserrat"/>
          <w:sz w:val="20"/>
          <w:szCs w:val="20"/>
          <w:lang w:val="en-GB"/>
        </w:rPr>
        <w:t xml:space="preserve">area of </w:t>
      </w:r>
      <w:r w:rsidR="003F4D34" w:rsidRPr="007E78A4">
        <w:rPr>
          <w:rFonts w:ascii="Montserrat" w:hAnsi="Montserrat"/>
          <w:sz w:val="20"/>
          <w:szCs w:val="20"/>
          <w:lang w:val="en-GB"/>
        </w:rPr>
        <w:t xml:space="preserve">animal experimentation </w:t>
      </w:r>
      <w:r w:rsidRPr="007E78A4">
        <w:rPr>
          <w:rFonts w:ascii="Montserrat" w:hAnsi="Montserrat"/>
          <w:sz w:val="20"/>
          <w:szCs w:val="20"/>
          <w:lang w:val="en-GB"/>
        </w:rPr>
        <w:t xml:space="preserve">(The Proof of enrolment in a </w:t>
      </w:r>
      <w:r w:rsidR="00DF12BD" w:rsidRPr="007E78A4">
        <w:rPr>
          <w:rFonts w:ascii="Montserrat" w:hAnsi="Montserrat"/>
          <w:sz w:val="20"/>
          <w:szCs w:val="20"/>
          <w:lang w:val="en-GB"/>
        </w:rPr>
        <w:t xml:space="preserve">course non-leading to an academic degree </w:t>
      </w:r>
      <w:r w:rsidRPr="007E78A4">
        <w:rPr>
          <w:rFonts w:ascii="Montserrat" w:hAnsi="Montserrat"/>
          <w:sz w:val="20"/>
          <w:szCs w:val="20"/>
          <w:lang w:val="en-GB"/>
        </w:rPr>
        <w:t xml:space="preserve">could be obtained until contracting. The assessment made here will only take into account if the candidates meet the conditions for </w:t>
      </w:r>
      <w:r w:rsidR="003F4D34" w:rsidRPr="007E78A4">
        <w:rPr>
          <w:rFonts w:ascii="Montserrat" w:hAnsi="Montserrat"/>
          <w:sz w:val="20"/>
          <w:szCs w:val="20"/>
          <w:lang w:val="en-GB"/>
        </w:rPr>
        <w:t>enrolling</w:t>
      </w:r>
      <w:r w:rsidRPr="007E78A4">
        <w:rPr>
          <w:rFonts w:ascii="Montserrat" w:hAnsi="Montserrat"/>
          <w:sz w:val="20"/>
          <w:szCs w:val="20"/>
          <w:lang w:val="en-GB"/>
        </w:rPr>
        <w:t xml:space="preserve"> in a </w:t>
      </w:r>
      <w:r w:rsidR="00DF12BD" w:rsidRPr="007E78A4">
        <w:rPr>
          <w:rFonts w:ascii="Montserrat" w:hAnsi="Montserrat"/>
          <w:sz w:val="20"/>
          <w:szCs w:val="20"/>
          <w:lang w:val="en-GB"/>
        </w:rPr>
        <w:t xml:space="preserve">course non-leading to an academic degree </w:t>
      </w:r>
      <w:r w:rsidRPr="007E78A4">
        <w:rPr>
          <w:rFonts w:ascii="Montserrat" w:hAnsi="Montserrat"/>
          <w:sz w:val="20"/>
          <w:szCs w:val="20"/>
          <w:lang w:val="en-GB"/>
        </w:rPr>
        <w:t>in accordance with the work plan of the grant.)</w:t>
      </w:r>
      <w:r w:rsidR="00A64DC7">
        <w:rPr>
          <w:rFonts w:ascii="Montserrat" w:hAnsi="Montserrat"/>
          <w:sz w:val="20"/>
          <w:szCs w:val="20"/>
          <w:lang w:val="en-GB"/>
        </w:rPr>
        <w:t>;</w:t>
      </w:r>
    </w:p>
    <w:p w14:paraId="43471716" w14:textId="7591BD43" w:rsidR="00522910" w:rsidRDefault="00522910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Documented experience (thesis, research paper) in retinal gene therapy.</w:t>
      </w:r>
    </w:p>
    <w:p w14:paraId="2EE1B586" w14:textId="23FDAEC5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56269448" w14:textId="1FA61841" w:rsidR="00C413B1" w:rsidRPr="00573F78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573F78">
        <w:rPr>
          <w:rFonts w:ascii="Montserrat" w:hAnsi="Montserrat"/>
          <w:b/>
          <w:sz w:val="20"/>
          <w:szCs w:val="20"/>
          <w:lang w:val="en-GB"/>
        </w:rPr>
        <w:t>Work plan:</w:t>
      </w:r>
    </w:p>
    <w:p w14:paraId="6D204AB2" w14:textId="18EA2AD5" w:rsidR="00C413B1" w:rsidRDefault="00DB3D52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In vitro work with retinal cells, namely, cell culture, transfection, cytotoxicity, Western blot, immunocytochemistry;</w:t>
      </w:r>
    </w:p>
    <w:p w14:paraId="63C54C50" w14:textId="7194D009" w:rsidR="00DB3D52" w:rsidRDefault="00DB3D52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In vivo work in relevant mouse models, namely</w:t>
      </w:r>
      <w:r w:rsidR="00E01BF7">
        <w:rPr>
          <w:rFonts w:ascii="Montserrat" w:hAnsi="Montserrat"/>
          <w:sz w:val="20"/>
          <w:szCs w:val="20"/>
          <w:lang w:val="en-GB"/>
        </w:rPr>
        <w:t xml:space="preserve"> analysis of </w:t>
      </w:r>
      <w:r w:rsidR="00F44237">
        <w:rPr>
          <w:rFonts w:ascii="Montserrat" w:hAnsi="Montserrat"/>
          <w:sz w:val="20"/>
          <w:szCs w:val="20"/>
          <w:lang w:val="en-GB"/>
        </w:rPr>
        <w:t xml:space="preserve">retinal </w:t>
      </w:r>
      <w:r w:rsidR="00E01BF7">
        <w:rPr>
          <w:rFonts w:ascii="Montserrat" w:hAnsi="Montserrat"/>
          <w:sz w:val="20"/>
          <w:szCs w:val="20"/>
          <w:lang w:val="en-GB"/>
        </w:rPr>
        <w:t>gene expression by Western blot, immunohistochemistry detection of gene expression and retinal markers;</w:t>
      </w:r>
    </w:p>
    <w:p w14:paraId="18BD8EC2" w14:textId="77777777" w:rsidR="00E01BF7" w:rsidRDefault="00E01BF7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Statistical analysis of results;</w:t>
      </w:r>
    </w:p>
    <w:p w14:paraId="3F296AB0" w14:textId="19B1B74F" w:rsidR="00E01BF7" w:rsidRPr="00573F78" w:rsidRDefault="00E01BF7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Writing of manuscripts</w:t>
      </w:r>
      <w:r w:rsidR="00F44237">
        <w:rPr>
          <w:rFonts w:ascii="Montserrat" w:hAnsi="Montserrat"/>
          <w:sz w:val="20"/>
          <w:szCs w:val="20"/>
          <w:lang w:val="en-GB"/>
        </w:rPr>
        <w:t xml:space="preserve"> and scientific reports.</w:t>
      </w:r>
    </w:p>
    <w:p w14:paraId="51023116" w14:textId="5C22099C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0D77FBD" w14:textId="63CA2F34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573F78">
        <w:rPr>
          <w:rFonts w:ascii="Montserrat" w:hAnsi="Montserrat"/>
          <w:b/>
          <w:sz w:val="20"/>
          <w:szCs w:val="20"/>
          <w:lang w:val="en-GB"/>
        </w:rPr>
        <w:t>Legislation and applicable regulations</w:t>
      </w:r>
      <w:r w:rsidRPr="00573F78">
        <w:rPr>
          <w:rFonts w:ascii="Montserrat" w:hAnsi="Montserrat"/>
          <w:sz w:val="20"/>
          <w:szCs w:val="20"/>
          <w:lang w:val="en-GB"/>
        </w:rPr>
        <w:t>:</w:t>
      </w:r>
    </w:p>
    <w:p w14:paraId="5E81C511" w14:textId="71DD4B0B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573F78">
        <w:rPr>
          <w:rFonts w:ascii="Montserrat" w:hAnsi="Montserrat"/>
          <w:sz w:val="20"/>
          <w:szCs w:val="20"/>
          <w:lang w:val="en-GB"/>
        </w:rPr>
        <w:t>The fellowship is legally framed by the Research Fellowship Holder Statute (Law 40/2004, of August 18) and the FCT Regulation for Research Studentships and Fellowships in force.</w:t>
      </w:r>
    </w:p>
    <w:p w14:paraId="5194E679" w14:textId="585A8500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3AD310F" w14:textId="57F83410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573F78">
        <w:rPr>
          <w:rFonts w:ascii="Montserrat" w:hAnsi="Montserrat"/>
          <w:b/>
          <w:sz w:val="20"/>
          <w:szCs w:val="20"/>
          <w:lang w:val="en-GB"/>
        </w:rPr>
        <w:t>Place of work</w:t>
      </w:r>
      <w:r w:rsidRPr="00573F78">
        <w:rPr>
          <w:rFonts w:ascii="Montserrat" w:hAnsi="Montserrat"/>
          <w:sz w:val="20"/>
          <w:szCs w:val="20"/>
          <w:lang w:val="en-GB"/>
        </w:rPr>
        <w:t>:</w:t>
      </w:r>
    </w:p>
    <w:p w14:paraId="67F2261F" w14:textId="1C909FFB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 xml:space="preserve">The work will be carried </w:t>
      </w:r>
      <w:r w:rsidRPr="007E78A4">
        <w:rPr>
          <w:rFonts w:ascii="Montserrat" w:hAnsi="Montserrat"/>
          <w:sz w:val="20"/>
          <w:szCs w:val="20"/>
          <w:lang w:val="en-US"/>
        </w:rPr>
        <w:t xml:space="preserve">out at </w:t>
      </w:r>
      <w:r w:rsidR="00573F78" w:rsidRPr="007E78A4">
        <w:rPr>
          <w:rFonts w:ascii="Montserrat" w:hAnsi="Montserrat"/>
          <w:i/>
          <w:sz w:val="20"/>
          <w:szCs w:val="20"/>
          <w:lang w:val="en-US"/>
        </w:rPr>
        <w:t>Gene Therapy</w:t>
      </w:r>
      <w:r w:rsidR="002961DD" w:rsidRPr="007E78A4">
        <w:rPr>
          <w:rFonts w:ascii="Montserrat" w:hAnsi="Montserrat"/>
          <w:i/>
          <w:sz w:val="20"/>
          <w:szCs w:val="20"/>
          <w:lang w:val="en-US"/>
        </w:rPr>
        <w:t xml:space="preserve"> </w:t>
      </w:r>
      <w:r w:rsidRPr="007E78A4">
        <w:rPr>
          <w:rFonts w:ascii="Montserrat" w:hAnsi="Montserrat"/>
          <w:sz w:val="20"/>
          <w:szCs w:val="20"/>
          <w:lang w:val="en-US"/>
        </w:rPr>
        <w:t xml:space="preserve">Group of </w:t>
      </w:r>
      <w:r w:rsidR="001F5F17" w:rsidRPr="007E78A4">
        <w:rPr>
          <w:rFonts w:ascii="Montserrat" w:hAnsi="Montserrat"/>
          <w:sz w:val="20"/>
          <w:szCs w:val="20"/>
          <w:lang w:val="en-US"/>
        </w:rPr>
        <w:t xml:space="preserve"> </w:t>
      </w:r>
      <w:r w:rsidRPr="007E78A4">
        <w:rPr>
          <w:rFonts w:ascii="Montserrat" w:hAnsi="Montserrat"/>
          <w:sz w:val="20"/>
          <w:szCs w:val="20"/>
          <w:lang w:val="en-US"/>
        </w:rPr>
        <w:t xml:space="preserve">CEDOC – Chronic Diseases Research Centre at Faculdade de Ciências Médicas|NOVA Medical School (FCM|NMS), Universidade NOVA de Lisboa (UNL), under the scientific supervision of </w:t>
      </w:r>
      <w:r w:rsidR="00573F78" w:rsidRPr="007E78A4">
        <w:rPr>
          <w:rFonts w:ascii="Montserrat" w:hAnsi="Montserrat"/>
          <w:sz w:val="20"/>
          <w:szCs w:val="20"/>
          <w:lang w:val="en-US"/>
        </w:rPr>
        <w:t>Professor Gabriela Silva</w:t>
      </w:r>
      <w:r w:rsidR="001F5F17" w:rsidRPr="007E78A4">
        <w:rPr>
          <w:rFonts w:ascii="Montserrat" w:hAnsi="Montserrat"/>
          <w:sz w:val="20"/>
          <w:szCs w:val="20"/>
          <w:lang w:val="en-US"/>
        </w:rPr>
        <w:t>.</w:t>
      </w:r>
    </w:p>
    <w:p w14:paraId="5D8D2136" w14:textId="0A40046A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4F60A48" w14:textId="487F174C" w:rsidR="00C413B1" w:rsidRPr="00573F78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573F78">
        <w:rPr>
          <w:rFonts w:ascii="Montserrat" w:hAnsi="Montserrat"/>
          <w:b/>
          <w:sz w:val="20"/>
          <w:szCs w:val="20"/>
          <w:lang w:val="en-US"/>
        </w:rPr>
        <w:t>Fellowship duration and predicted start date:</w:t>
      </w:r>
    </w:p>
    <w:p w14:paraId="4C162E02" w14:textId="78D47295" w:rsidR="00C413B1" w:rsidRPr="00A64DC7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573F78">
        <w:rPr>
          <w:rFonts w:ascii="Montserrat" w:hAnsi="Montserrat" w:cstheme="minorHAnsi"/>
          <w:sz w:val="20"/>
          <w:szCs w:val="20"/>
          <w:lang w:val="en-US"/>
        </w:rPr>
        <w:t xml:space="preserve">The fellowship will last for 6 months and is expected to </w:t>
      </w:r>
      <w:r w:rsidRPr="00A64DC7">
        <w:rPr>
          <w:rFonts w:ascii="Montserrat" w:hAnsi="Montserrat" w:cstheme="minorHAnsi"/>
          <w:sz w:val="20"/>
          <w:szCs w:val="20"/>
          <w:lang w:val="en-US"/>
        </w:rPr>
        <w:t xml:space="preserve">start on </w:t>
      </w:r>
      <w:r w:rsidR="00A64DC7" w:rsidRPr="00A64DC7">
        <w:rPr>
          <w:rFonts w:ascii="Montserrat" w:hAnsi="Montserrat" w:cstheme="minorHAnsi"/>
          <w:sz w:val="20"/>
          <w:szCs w:val="20"/>
          <w:lang w:val="en-US"/>
        </w:rPr>
        <w:t>April 1</w:t>
      </w:r>
      <w:r w:rsidR="00573F78" w:rsidRPr="00A64DC7">
        <w:rPr>
          <w:rFonts w:ascii="Montserrat" w:hAnsi="Montserrat" w:cstheme="minorHAnsi"/>
          <w:sz w:val="20"/>
          <w:szCs w:val="20"/>
          <w:lang w:val="en-US"/>
        </w:rPr>
        <w:t xml:space="preserve">, </w:t>
      </w:r>
      <w:r w:rsidRPr="00A64DC7">
        <w:rPr>
          <w:rFonts w:ascii="Montserrat" w:hAnsi="Montserrat" w:cstheme="minorHAnsi"/>
          <w:sz w:val="20"/>
          <w:szCs w:val="20"/>
          <w:lang w:val="en-US"/>
        </w:rPr>
        <w:t>202</w:t>
      </w:r>
      <w:r w:rsidR="00384D30" w:rsidRPr="00A64DC7">
        <w:rPr>
          <w:rFonts w:ascii="Montserrat" w:hAnsi="Montserrat" w:cstheme="minorHAnsi"/>
          <w:sz w:val="20"/>
          <w:szCs w:val="20"/>
          <w:lang w:val="en-US"/>
        </w:rPr>
        <w:t>2</w:t>
      </w:r>
      <w:r w:rsidRPr="00A64DC7">
        <w:rPr>
          <w:rFonts w:ascii="Montserrat" w:hAnsi="Montserrat" w:cstheme="minorHAnsi"/>
          <w:sz w:val="20"/>
          <w:szCs w:val="20"/>
          <w:lang w:val="en-US"/>
        </w:rPr>
        <w:t>.</w:t>
      </w:r>
    </w:p>
    <w:p w14:paraId="1B35CFA6" w14:textId="77777777" w:rsidR="00573F78" w:rsidRPr="00573F78" w:rsidRDefault="00573F78" w:rsidP="00573F78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A64DC7">
        <w:rPr>
          <w:rFonts w:ascii="Montserrat" w:hAnsi="Montserrat" w:cstheme="minorHAnsi"/>
          <w:sz w:val="20"/>
          <w:szCs w:val="20"/>
          <w:lang w:val="en-US"/>
        </w:rPr>
        <w:t>The fellowship contract is eventually renewed for an equal period until the total of 18 months for the duration of the fellowship or until the end of</w:t>
      </w:r>
      <w:r w:rsidRPr="00573F78">
        <w:rPr>
          <w:rFonts w:ascii="Montserrat" w:hAnsi="Montserrat" w:cstheme="minorHAnsi"/>
          <w:sz w:val="20"/>
          <w:szCs w:val="20"/>
          <w:lang w:val="en-US"/>
        </w:rPr>
        <w:t xml:space="preserve"> the project.</w:t>
      </w:r>
    </w:p>
    <w:p w14:paraId="6E10FFF6" w14:textId="1D386A2B" w:rsidR="00C413B1" w:rsidRPr="00573F78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CD9C32" w14:textId="049478A4" w:rsidR="00C413B1" w:rsidRPr="00573F78" w:rsidRDefault="00C413B1" w:rsidP="00C413B1">
      <w:pPr>
        <w:spacing w:after="0"/>
        <w:rPr>
          <w:rFonts w:ascii="Montserrat" w:hAnsi="Montserrat" w:cstheme="minorHAnsi"/>
          <w:b/>
          <w:sz w:val="20"/>
          <w:szCs w:val="20"/>
          <w:lang w:val="en-GB"/>
        </w:rPr>
      </w:pPr>
      <w:r w:rsidRPr="00573F78">
        <w:rPr>
          <w:rFonts w:ascii="Montserrat" w:hAnsi="Montserrat" w:cstheme="minorHAnsi"/>
          <w:b/>
          <w:sz w:val="20"/>
          <w:szCs w:val="20"/>
          <w:lang w:val="en-GB"/>
        </w:rPr>
        <w:t>Monthly Scholarship Amount:</w:t>
      </w:r>
    </w:p>
    <w:p w14:paraId="4EE4EF04" w14:textId="1A5637B8" w:rsidR="00C413B1" w:rsidRPr="00573F78" w:rsidRDefault="00C413B1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  <w:r w:rsidRPr="00573F78">
        <w:rPr>
          <w:rFonts w:ascii="Montserrat" w:eastAsiaTheme="minorHAnsi" w:hAnsi="Montserrat" w:cstheme="minorHAnsi"/>
          <w:lang w:val="en-US" w:eastAsia="en-US"/>
        </w:rPr>
        <w:t xml:space="preserve">The monthly amount of the fellowship </w:t>
      </w:r>
      <w:r w:rsidRPr="007E78A4">
        <w:rPr>
          <w:rFonts w:ascii="Montserrat" w:eastAsiaTheme="minorHAnsi" w:hAnsi="Montserrat" w:cstheme="minorHAnsi"/>
          <w:lang w:val="en-US" w:eastAsia="en-US"/>
        </w:rPr>
        <w:t xml:space="preserve">corresponds to € 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1144</w:t>
      </w:r>
      <w:r w:rsidRPr="007E78A4">
        <w:rPr>
          <w:rFonts w:ascii="Montserrat" w:eastAsiaTheme="minorHAnsi" w:hAnsi="Montserrat" w:cstheme="minorHAnsi"/>
          <w:lang w:val="en-US" w:eastAsia="en-US"/>
        </w:rPr>
        <w:t>.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64</w:t>
      </w:r>
      <w:r w:rsidRPr="007E78A4">
        <w:rPr>
          <w:rFonts w:ascii="Montserrat" w:eastAsiaTheme="minorHAnsi" w:hAnsi="Montserrat" w:cstheme="minorHAnsi"/>
          <w:lang w:val="en-US" w:eastAsia="en-US"/>
        </w:rPr>
        <w:t xml:space="preserve"> (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one thousand one hundred and forty</w:t>
      </w:r>
      <w:r w:rsidRPr="007E78A4">
        <w:rPr>
          <w:rFonts w:ascii="Montserrat" w:eastAsiaTheme="minorHAnsi" w:hAnsi="Montserrat" w:cstheme="minorHAnsi"/>
          <w:lang w:val="en-US" w:eastAsia="en-US"/>
        </w:rPr>
        <w:t>-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four</w:t>
      </w:r>
      <w:r w:rsidRPr="007E78A4">
        <w:rPr>
          <w:rFonts w:ascii="Montserrat" w:eastAsiaTheme="minorHAnsi" w:hAnsi="Montserrat" w:cstheme="minorHAnsi"/>
          <w:lang w:val="en-US" w:eastAsia="en-US"/>
        </w:rPr>
        <w:t xml:space="preserve"> euros and 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sixty</w:t>
      </w:r>
      <w:r w:rsidRPr="007E78A4">
        <w:rPr>
          <w:rFonts w:ascii="Montserrat" w:eastAsiaTheme="minorHAnsi" w:hAnsi="Montserrat" w:cstheme="minorHAnsi"/>
          <w:lang w:val="en-US" w:eastAsia="en-US"/>
        </w:rPr>
        <w:t>-</w:t>
      </w:r>
      <w:r w:rsidR="00573F78" w:rsidRPr="007E78A4">
        <w:rPr>
          <w:rFonts w:ascii="Montserrat" w:eastAsiaTheme="minorHAnsi" w:hAnsi="Montserrat" w:cstheme="minorHAnsi"/>
          <w:lang w:val="en-US" w:eastAsia="en-US"/>
        </w:rPr>
        <w:t>four</w:t>
      </w:r>
      <w:r w:rsidRPr="007E78A4">
        <w:rPr>
          <w:rFonts w:ascii="Montserrat" w:eastAsiaTheme="minorHAnsi" w:hAnsi="Montserrat" w:cstheme="minorHAnsi"/>
          <w:lang w:val="en-US" w:eastAsia="en-US"/>
        </w:rPr>
        <w:t xml:space="preserve"> cents), paid monthly by bank transfer, according to the table of stipend values of FCT, I.P., in the country</w:t>
      </w:r>
      <w:r w:rsidRPr="007E78A4">
        <w:rPr>
          <w:rFonts w:ascii="Montserrat" w:hAnsi="Montserrat" w:cstheme="minorHAnsi"/>
          <w:color w:val="212121"/>
          <w:lang w:val="en"/>
        </w:rPr>
        <w:t>.</w:t>
      </w:r>
    </w:p>
    <w:p w14:paraId="2F666E39" w14:textId="079F4C2A" w:rsidR="004A7382" w:rsidRPr="00573F78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</w:p>
    <w:p w14:paraId="0539975E" w14:textId="3B68E787" w:rsidR="004A7382" w:rsidRPr="00573F78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b/>
          <w:color w:val="212121"/>
          <w:lang w:val="en"/>
        </w:rPr>
      </w:pPr>
      <w:r w:rsidRPr="00573F78">
        <w:rPr>
          <w:rFonts w:ascii="Montserrat" w:hAnsi="Montserrat" w:cstheme="minorHAnsi"/>
          <w:b/>
          <w:color w:val="212121"/>
          <w:lang w:val="en"/>
        </w:rPr>
        <w:lastRenderedPageBreak/>
        <w:t>Selection Methods:</w:t>
      </w:r>
    </w:p>
    <w:p w14:paraId="67E0CAF7" w14:textId="36C440BA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>The motivation letter and CV of the candidates will be evaluated according to the weighting of the factors indicated below.</w:t>
      </w:r>
    </w:p>
    <w:p w14:paraId="21F3F6A4" w14:textId="77777777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E91AB7F" w14:textId="2749A79A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>Preferential Factors and assigned values in %:</w:t>
      </w:r>
    </w:p>
    <w:p w14:paraId="4FAF975C" w14:textId="77777777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6210A0E" w14:textId="0B0BE395" w:rsidR="00E01BF7" w:rsidRPr="00A64DC7" w:rsidRDefault="00E01BF7" w:rsidP="00E01BF7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 xml:space="preserve">- </w:t>
      </w:r>
      <w:r w:rsidRPr="00A64DC7">
        <w:rPr>
          <w:rFonts w:ascii="Montserrat" w:hAnsi="Montserrat"/>
          <w:sz w:val="20"/>
          <w:szCs w:val="20"/>
          <w:lang w:val="en-GB"/>
        </w:rPr>
        <w:t xml:space="preserve">Documented experience in tools for retinal gene therapy, such as </w:t>
      </w:r>
      <w:r w:rsidR="003518CF" w:rsidRPr="00A64DC7">
        <w:rPr>
          <w:rFonts w:ascii="Montserrat" w:hAnsi="Montserrat"/>
          <w:sz w:val="20"/>
          <w:szCs w:val="20"/>
          <w:lang w:val="en-GB"/>
        </w:rPr>
        <w:t xml:space="preserve">vector </w:t>
      </w:r>
      <w:r w:rsidRPr="00A64DC7">
        <w:rPr>
          <w:rFonts w:ascii="Montserrat" w:hAnsi="Montserrat"/>
          <w:sz w:val="20"/>
          <w:szCs w:val="20"/>
          <w:lang w:val="en-GB"/>
        </w:rPr>
        <w:t>targeting strategies</w:t>
      </w:r>
      <w:r w:rsidR="003518CF" w:rsidRPr="00A64DC7">
        <w:rPr>
          <w:rFonts w:ascii="Montserrat" w:hAnsi="Montserrat"/>
          <w:sz w:val="20"/>
          <w:szCs w:val="20"/>
          <w:lang w:val="en-GB"/>
        </w:rPr>
        <w:t xml:space="preserve"> - </w:t>
      </w:r>
      <w:r w:rsidR="00522910" w:rsidRPr="00A64DC7">
        <w:rPr>
          <w:rFonts w:ascii="Montserrat" w:hAnsi="Montserrat"/>
          <w:sz w:val="20"/>
          <w:szCs w:val="20"/>
          <w:lang w:val="en-GB"/>
        </w:rPr>
        <w:t>3</w:t>
      </w:r>
      <w:r w:rsidR="00D068E4" w:rsidRPr="00A64DC7">
        <w:rPr>
          <w:rFonts w:ascii="Montserrat" w:hAnsi="Montserrat"/>
          <w:sz w:val="20"/>
          <w:szCs w:val="20"/>
          <w:lang w:val="en-GB"/>
        </w:rPr>
        <w:t>0</w:t>
      </w:r>
      <w:r w:rsidR="003518CF" w:rsidRPr="00A64DC7">
        <w:rPr>
          <w:rFonts w:ascii="Montserrat" w:hAnsi="Montserrat"/>
          <w:sz w:val="20"/>
          <w:szCs w:val="20"/>
          <w:lang w:val="en-GB"/>
        </w:rPr>
        <w:t>%</w:t>
      </w:r>
      <w:r w:rsidR="007E78A4" w:rsidRPr="00A64DC7">
        <w:rPr>
          <w:rFonts w:ascii="Montserrat" w:hAnsi="Montserrat"/>
          <w:sz w:val="20"/>
          <w:szCs w:val="20"/>
          <w:lang w:val="en-GB"/>
        </w:rPr>
        <w:t>;</w:t>
      </w:r>
    </w:p>
    <w:p w14:paraId="3C8B5D1B" w14:textId="5EFAFF08" w:rsidR="00E01BF7" w:rsidRPr="00A64DC7" w:rsidRDefault="00E01BF7" w:rsidP="00E01BF7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A64DC7">
        <w:rPr>
          <w:rFonts w:ascii="Montserrat" w:hAnsi="Montserrat"/>
          <w:sz w:val="20"/>
          <w:szCs w:val="20"/>
          <w:lang w:val="en-GB"/>
        </w:rPr>
        <w:t>- Documented experience in Western blot, cell culture and transfection, cytotoxicity, immunohistochemistry and immunocytochemistry of retinal cells</w:t>
      </w:r>
      <w:r w:rsidR="003518CF" w:rsidRPr="00A64DC7">
        <w:rPr>
          <w:rFonts w:ascii="Montserrat" w:hAnsi="Montserrat"/>
          <w:sz w:val="20"/>
          <w:szCs w:val="20"/>
          <w:lang w:val="en-GB"/>
        </w:rPr>
        <w:t xml:space="preserve"> </w:t>
      </w:r>
      <w:r w:rsidR="00784184">
        <w:rPr>
          <w:rFonts w:ascii="Montserrat" w:hAnsi="Montserrat"/>
          <w:sz w:val="20"/>
          <w:szCs w:val="20"/>
          <w:lang w:val="en-GB"/>
        </w:rPr>
        <w:t xml:space="preserve">- </w:t>
      </w:r>
      <w:r w:rsidR="00D068E4" w:rsidRPr="00A64DC7">
        <w:rPr>
          <w:rFonts w:ascii="Montserrat" w:hAnsi="Montserrat"/>
          <w:sz w:val="20"/>
          <w:szCs w:val="20"/>
          <w:lang w:val="en-GB"/>
        </w:rPr>
        <w:t>4</w:t>
      </w:r>
      <w:r w:rsidR="003518CF" w:rsidRPr="00A64DC7">
        <w:rPr>
          <w:rFonts w:ascii="Montserrat" w:hAnsi="Montserrat"/>
          <w:sz w:val="20"/>
          <w:szCs w:val="20"/>
          <w:lang w:val="en-GB"/>
        </w:rPr>
        <w:t>0%</w:t>
      </w:r>
      <w:r w:rsidR="00784184">
        <w:rPr>
          <w:rFonts w:ascii="Montserrat" w:hAnsi="Montserrat"/>
          <w:sz w:val="20"/>
          <w:szCs w:val="20"/>
          <w:lang w:val="en-GB"/>
        </w:rPr>
        <w:t>;</w:t>
      </w:r>
    </w:p>
    <w:p w14:paraId="47DBD9DD" w14:textId="6B73001B" w:rsidR="00522910" w:rsidRDefault="00522910" w:rsidP="00E01BF7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A64DC7">
        <w:rPr>
          <w:rFonts w:ascii="Montserrat" w:hAnsi="Montserrat"/>
          <w:sz w:val="20"/>
          <w:szCs w:val="20"/>
          <w:lang w:val="en-GB"/>
        </w:rPr>
        <w:t xml:space="preserve">- Documented experience in analysis of retinal sections of models of retinal degeneration </w:t>
      </w:r>
      <w:r w:rsidR="00784184">
        <w:rPr>
          <w:rFonts w:ascii="Montserrat" w:hAnsi="Montserrat"/>
          <w:sz w:val="20"/>
          <w:szCs w:val="20"/>
          <w:lang w:val="en-GB"/>
        </w:rPr>
        <w:t>- 30%.</w:t>
      </w:r>
    </w:p>
    <w:p w14:paraId="49729F99" w14:textId="4D6198CF" w:rsidR="00D068E4" w:rsidRDefault="00D068E4" w:rsidP="00E01BF7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34300A14" w14:textId="6053D78F" w:rsidR="00D068E4" w:rsidRPr="00A64DC7" w:rsidRDefault="00D068E4" w:rsidP="00E01BF7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 xml:space="preserve">In case of a tie in the </w:t>
      </w:r>
      <w:r w:rsidRPr="00A64DC7">
        <w:rPr>
          <w:rFonts w:ascii="Montserrat" w:hAnsi="Montserrat"/>
          <w:sz w:val="20"/>
          <w:szCs w:val="20"/>
          <w:lang w:val="en-GB"/>
        </w:rPr>
        <w:t xml:space="preserve">top </w:t>
      </w:r>
      <w:r w:rsidR="005C6CE5" w:rsidRPr="00A64DC7">
        <w:rPr>
          <w:rFonts w:ascii="Montserrat" w:hAnsi="Montserrat"/>
          <w:sz w:val="20"/>
          <w:szCs w:val="20"/>
          <w:lang w:val="en-GB"/>
        </w:rPr>
        <w:t xml:space="preserve">two </w:t>
      </w:r>
      <w:r w:rsidRPr="00A64DC7">
        <w:rPr>
          <w:rFonts w:ascii="Montserrat" w:hAnsi="Montserrat"/>
          <w:sz w:val="20"/>
          <w:szCs w:val="20"/>
          <w:lang w:val="en-GB"/>
        </w:rPr>
        <w:t>ranked candidates, the Jury will interview these candidates, and the assigned values for final sco</w:t>
      </w:r>
      <w:r w:rsidR="005C6CE5" w:rsidRPr="00A64DC7">
        <w:rPr>
          <w:rFonts w:ascii="Montserrat" w:hAnsi="Montserrat"/>
          <w:sz w:val="20"/>
          <w:szCs w:val="20"/>
          <w:lang w:val="en-GB"/>
        </w:rPr>
        <w:t>res will be:</w:t>
      </w:r>
    </w:p>
    <w:p w14:paraId="4B5BDAF2" w14:textId="33698B0E" w:rsidR="004A7382" w:rsidRPr="00A64DC7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lang w:val="en-GB"/>
        </w:rPr>
      </w:pPr>
    </w:p>
    <w:p w14:paraId="730854ED" w14:textId="266BE04F" w:rsidR="005C6CE5" w:rsidRPr="00A64DC7" w:rsidRDefault="005C6CE5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lang w:val="en-GB"/>
        </w:rPr>
      </w:pPr>
      <w:r w:rsidRPr="00A64DC7">
        <w:rPr>
          <w:rFonts w:ascii="Montserrat" w:hAnsi="Montserrat" w:cstheme="minorHAnsi"/>
          <w:lang w:val="en-GB"/>
        </w:rPr>
        <w:t>- Curricular evaluation: 50%</w:t>
      </w:r>
      <w:r w:rsidR="00784184">
        <w:rPr>
          <w:rFonts w:ascii="Montserrat" w:hAnsi="Montserrat" w:cstheme="minorHAnsi"/>
          <w:lang w:val="en-GB"/>
        </w:rPr>
        <w:t>;</w:t>
      </w:r>
    </w:p>
    <w:p w14:paraId="5F39C838" w14:textId="1389072D" w:rsidR="003518CF" w:rsidRPr="00A64DC7" w:rsidRDefault="00F44237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A64DC7">
        <w:rPr>
          <w:rFonts w:ascii="Montserrat" w:hAnsi="Montserrat" w:cstheme="minorHAnsi"/>
          <w:sz w:val="20"/>
          <w:szCs w:val="20"/>
          <w:lang w:val="en-US"/>
        </w:rPr>
        <w:t xml:space="preserve">- </w:t>
      </w:r>
      <w:r w:rsidR="003518CF" w:rsidRPr="00A64DC7">
        <w:rPr>
          <w:rFonts w:ascii="Montserrat" w:hAnsi="Montserrat" w:cstheme="minorHAnsi"/>
          <w:sz w:val="20"/>
          <w:szCs w:val="20"/>
          <w:lang w:val="en-US"/>
        </w:rPr>
        <w:t xml:space="preserve">Interview: 50% </w:t>
      </w:r>
      <w:r w:rsidR="00784184">
        <w:rPr>
          <w:rFonts w:ascii="Montserrat" w:hAnsi="Montserrat" w:cstheme="minorHAnsi"/>
          <w:sz w:val="20"/>
          <w:szCs w:val="20"/>
          <w:lang w:val="en-US"/>
        </w:rPr>
        <w:t>.</w:t>
      </w:r>
    </w:p>
    <w:p w14:paraId="4EAD8E68" w14:textId="2AC33D5E" w:rsidR="00C413B1" w:rsidRPr="00D068E4" w:rsidRDefault="00C413B1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1F160C67" w14:textId="2BE6894F" w:rsidR="004A7382" w:rsidRPr="00573F78" w:rsidRDefault="004A7382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GB"/>
        </w:rPr>
      </w:pPr>
      <w:r w:rsidRPr="00573F78">
        <w:rPr>
          <w:rFonts w:ascii="Montserrat" w:hAnsi="Montserrat"/>
          <w:b/>
          <w:sz w:val="20"/>
          <w:szCs w:val="20"/>
          <w:lang w:val="en-GB"/>
        </w:rPr>
        <w:t>Selection Jury:</w:t>
      </w:r>
    </w:p>
    <w:p w14:paraId="795075C7" w14:textId="5CAF4696" w:rsidR="004A7382" w:rsidRPr="007E78A4" w:rsidRDefault="00CF236A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3518CF" w:rsidRPr="007E78A4">
        <w:rPr>
          <w:rFonts w:ascii="Montserrat" w:hAnsi="Montserrat"/>
          <w:sz w:val="20"/>
          <w:szCs w:val="20"/>
          <w:lang w:val="en-US"/>
        </w:rPr>
        <w:t>Gabriela Silva</w:t>
      </w:r>
      <w:r w:rsidR="00573F78" w:rsidRPr="007E78A4">
        <w:rPr>
          <w:rFonts w:ascii="Montserrat" w:hAnsi="Montserrat"/>
          <w:sz w:val="20"/>
          <w:szCs w:val="20"/>
          <w:lang w:val="en-US"/>
        </w:rPr>
        <w:t>,</w:t>
      </w:r>
      <w:r w:rsidR="004A7382" w:rsidRPr="007E78A4">
        <w:rPr>
          <w:rFonts w:ascii="Montserrat" w:hAnsi="Montserrat"/>
          <w:sz w:val="20"/>
          <w:szCs w:val="20"/>
          <w:lang w:val="en-US"/>
        </w:rPr>
        <w:t xml:space="preserve"> </w:t>
      </w:r>
      <w:r w:rsidR="003518CF" w:rsidRPr="007E78A4">
        <w:rPr>
          <w:rFonts w:ascii="Montserrat" w:hAnsi="Montserrat"/>
          <w:sz w:val="20"/>
          <w:szCs w:val="20"/>
          <w:lang w:val="en-US"/>
        </w:rPr>
        <w:t xml:space="preserve">Assistant Professor with Habilitation, </w:t>
      </w:r>
      <w:r w:rsidR="00573F78" w:rsidRPr="007E78A4">
        <w:rPr>
          <w:rFonts w:ascii="Montserrat" w:hAnsi="Montserrat"/>
          <w:sz w:val="20"/>
          <w:szCs w:val="20"/>
          <w:lang w:val="en-US"/>
        </w:rPr>
        <w:t xml:space="preserve">FCM|NMS </w:t>
      </w:r>
      <w:r w:rsidR="004A7382" w:rsidRPr="007E78A4">
        <w:rPr>
          <w:rFonts w:ascii="Montserrat" w:hAnsi="Montserrat"/>
          <w:sz w:val="20"/>
          <w:szCs w:val="20"/>
          <w:lang w:val="en-US"/>
        </w:rPr>
        <w:t>– President of the Jury</w:t>
      </w:r>
      <w:r w:rsidR="00573F78" w:rsidRPr="007E78A4">
        <w:rPr>
          <w:rFonts w:ascii="Montserrat" w:hAnsi="Montserrat"/>
          <w:sz w:val="20"/>
          <w:szCs w:val="20"/>
          <w:lang w:val="en-US"/>
        </w:rPr>
        <w:t>;</w:t>
      </w:r>
    </w:p>
    <w:p w14:paraId="1EC34796" w14:textId="4017F80C" w:rsidR="004A7382" w:rsidRPr="007E78A4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E78A4">
        <w:rPr>
          <w:rFonts w:ascii="Montserrat" w:hAnsi="Montserrat"/>
          <w:sz w:val="20"/>
          <w:szCs w:val="20"/>
          <w:lang w:val="en-GB"/>
        </w:rPr>
        <w:t xml:space="preserve">- </w:t>
      </w:r>
      <w:r w:rsidR="003518CF" w:rsidRPr="007E78A4">
        <w:rPr>
          <w:rFonts w:ascii="Montserrat" w:hAnsi="Montserrat"/>
          <w:sz w:val="20"/>
          <w:szCs w:val="20"/>
          <w:lang w:val="en-GB"/>
        </w:rPr>
        <w:t>Diogo Bitoque,</w:t>
      </w:r>
      <w:r w:rsidRPr="007E78A4">
        <w:rPr>
          <w:rFonts w:ascii="Montserrat" w:hAnsi="Montserrat"/>
          <w:sz w:val="20"/>
          <w:szCs w:val="20"/>
          <w:lang w:val="en-GB"/>
        </w:rPr>
        <w:t xml:space="preserve"> </w:t>
      </w:r>
      <w:r w:rsidR="00F44237" w:rsidRPr="007E78A4">
        <w:rPr>
          <w:rFonts w:ascii="Montserrat" w:hAnsi="Montserrat"/>
          <w:sz w:val="20"/>
          <w:szCs w:val="20"/>
          <w:lang w:val="en-GB"/>
        </w:rPr>
        <w:t xml:space="preserve">Doctoral Researcher, </w:t>
      </w:r>
      <w:r w:rsidR="003518CF" w:rsidRPr="007E78A4">
        <w:rPr>
          <w:rFonts w:ascii="Montserrat" w:hAnsi="Montserrat"/>
          <w:sz w:val="20"/>
          <w:szCs w:val="20"/>
          <w:lang w:val="en-US"/>
        </w:rPr>
        <w:t xml:space="preserve">FCM|NMS </w:t>
      </w:r>
      <w:r w:rsidRPr="007E78A4">
        <w:rPr>
          <w:rFonts w:ascii="Montserrat" w:hAnsi="Montserrat"/>
          <w:sz w:val="20"/>
          <w:szCs w:val="20"/>
          <w:lang w:val="en-GB"/>
        </w:rPr>
        <w:t>– 1st Effective Jury Member</w:t>
      </w:r>
      <w:r w:rsidR="00573F78" w:rsidRPr="007E78A4">
        <w:rPr>
          <w:rFonts w:ascii="Montserrat" w:hAnsi="Montserrat"/>
          <w:sz w:val="20"/>
          <w:szCs w:val="20"/>
          <w:lang w:val="en-GB"/>
        </w:rPr>
        <w:t>;</w:t>
      </w:r>
    </w:p>
    <w:p w14:paraId="449DF55F" w14:textId="3D8396C8" w:rsidR="004A7382" w:rsidRPr="007E78A4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E78A4">
        <w:rPr>
          <w:rFonts w:ascii="Montserrat" w:hAnsi="Montserrat"/>
          <w:sz w:val="20"/>
          <w:szCs w:val="20"/>
          <w:lang w:val="en-GB"/>
        </w:rPr>
        <w:t xml:space="preserve">- </w:t>
      </w:r>
      <w:r w:rsidR="003518CF" w:rsidRPr="007E78A4">
        <w:rPr>
          <w:rFonts w:ascii="Montserrat" w:hAnsi="Montserrat"/>
          <w:sz w:val="20"/>
          <w:szCs w:val="20"/>
          <w:lang w:val="en-GB"/>
        </w:rPr>
        <w:t>José Belo,</w:t>
      </w:r>
      <w:r w:rsidRPr="007E78A4">
        <w:rPr>
          <w:rFonts w:ascii="Montserrat" w:hAnsi="Montserrat"/>
          <w:sz w:val="20"/>
          <w:szCs w:val="20"/>
          <w:lang w:val="en-GB"/>
        </w:rPr>
        <w:t xml:space="preserve"> </w:t>
      </w:r>
      <w:r w:rsidR="003518CF" w:rsidRPr="007E78A4">
        <w:rPr>
          <w:rFonts w:ascii="Montserrat" w:hAnsi="Montserrat"/>
          <w:sz w:val="20"/>
          <w:szCs w:val="20"/>
          <w:lang w:val="en-US"/>
        </w:rPr>
        <w:t xml:space="preserve">Associate Professor with Habilitation FCM|NMS </w:t>
      </w:r>
      <w:r w:rsidRPr="007E78A4">
        <w:rPr>
          <w:rFonts w:ascii="Montserrat" w:hAnsi="Montserrat"/>
          <w:sz w:val="20"/>
          <w:szCs w:val="20"/>
          <w:lang w:val="en-GB"/>
        </w:rPr>
        <w:t>– 2nd Effective Jury Member</w:t>
      </w:r>
      <w:r w:rsidR="00573F78" w:rsidRPr="007E78A4">
        <w:rPr>
          <w:rFonts w:ascii="Montserrat" w:hAnsi="Montserrat"/>
          <w:sz w:val="20"/>
          <w:szCs w:val="20"/>
          <w:lang w:val="en-GB"/>
        </w:rPr>
        <w:t>;</w:t>
      </w:r>
    </w:p>
    <w:p w14:paraId="7ADB19F8" w14:textId="50645771" w:rsidR="004A7382" w:rsidRPr="007E78A4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E78A4">
        <w:rPr>
          <w:rFonts w:ascii="Montserrat" w:hAnsi="Montserrat"/>
          <w:sz w:val="20"/>
          <w:szCs w:val="20"/>
          <w:lang w:val="en-GB"/>
        </w:rPr>
        <w:t xml:space="preserve">- </w:t>
      </w:r>
      <w:r w:rsidR="003518CF" w:rsidRPr="007E78A4">
        <w:rPr>
          <w:rFonts w:ascii="Montserrat" w:hAnsi="Montserrat"/>
          <w:sz w:val="20"/>
          <w:szCs w:val="20"/>
          <w:lang w:val="en-GB"/>
        </w:rPr>
        <w:t xml:space="preserve">Rune </w:t>
      </w:r>
      <w:r w:rsidR="00CF236A" w:rsidRPr="007E78A4">
        <w:rPr>
          <w:rFonts w:ascii="Montserrat" w:hAnsi="Montserrat"/>
          <w:sz w:val="20"/>
          <w:szCs w:val="20"/>
          <w:lang w:val="en-GB"/>
        </w:rPr>
        <w:t>Matthiesen</w:t>
      </w:r>
      <w:r w:rsidR="003518CF" w:rsidRPr="007E78A4">
        <w:rPr>
          <w:rFonts w:ascii="Montserrat" w:hAnsi="Montserrat"/>
          <w:sz w:val="20"/>
          <w:szCs w:val="20"/>
          <w:lang w:val="en-GB"/>
        </w:rPr>
        <w:t>,</w:t>
      </w:r>
      <w:r w:rsidRPr="007E78A4">
        <w:rPr>
          <w:rFonts w:ascii="Montserrat" w:hAnsi="Montserrat"/>
          <w:sz w:val="20"/>
          <w:szCs w:val="20"/>
          <w:lang w:val="en-GB"/>
        </w:rPr>
        <w:t xml:space="preserve"> </w:t>
      </w:r>
      <w:r w:rsidR="003518CF" w:rsidRPr="007E78A4">
        <w:rPr>
          <w:rFonts w:ascii="Montserrat" w:hAnsi="Montserrat"/>
          <w:sz w:val="20"/>
          <w:szCs w:val="20"/>
          <w:lang w:val="en-GB"/>
        </w:rPr>
        <w:t xml:space="preserve">Principal Investigator, </w:t>
      </w:r>
      <w:r w:rsidR="003518CF" w:rsidRPr="007E78A4">
        <w:rPr>
          <w:rFonts w:ascii="Montserrat" w:hAnsi="Montserrat"/>
          <w:sz w:val="20"/>
          <w:szCs w:val="20"/>
          <w:lang w:val="en-US"/>
        </w:rPr>
        <w:t xml:space="preserve">FCM|NMS </w:t>
      </w:r>
      <w:r w:rsidRPr="007E78A4">
        <w:rPr>
          <w:rFonts w:ascii="Montserrat" w:hAnsi="Montserrat"/>
          <w:sz w:val="20"/>
          <w:szCs w:val="20"/>
          <w:lang w:val="en-GB"/>
        </w:rPr>
        <w:t>– 1st Alternate Jury Member</w:t>
      </w:r>
      <w:r w:rsidR="00573F78" w:rsidRPr="007E78A4">
        <w:rPr>
          <w:rFonts w:ascii="Montserrat" w:hAnsi="Montserrat"/>
          <w:sz w:val="20"/>
          <w:szCs w:val="20"/>
          <w:lang w:val="en-GB"/>
        </w:rPr>
        <w:t>;</w:t>
      </w:r>
    </w:p>
    <w:p w14:paraId="46FA0AA1" w14:textId="5F99C540" w:rsidR="00C413B1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7E78A4">
        <w:rPr>
          <w:rFonts w:ascii="Montserrat" w:hAnsi="Montserrat"/>
          <w:sz w:val="20"/>
          <w:szCs w:val="20"/>
          <w:lang w:val="en-US"/>
        </w:rPr>
        <w:t xml:space="preserve">- </w:t>
      </w:r>
      <w:r w:rsidR="003518CF" w:rsidRPr="007E78A4">
        <w:rPr>
          <w:rFonts w:ascii="Montserrat" w:hAnsi="Montserrat"/>
          <w:sz w:val="20"/>
          <w:szCs w:val="20"/>
          <w:lang w:val="en-US"/>
        </w:rPr>
        <w:t>José Inácio,</w:t>
      </w:r>
      <w:r w:rsidRPr="007E78A4">
        <w:rPr>
          <w:rFonts w:ascii="Montserrat" w:hAnsi="Montserrat"/>
          <w:sz w:val="20"/>
          <w:szCs w:val="20"/>
          <w:lang w:val="en-US"/>
        </w:rPr>
        <w:t xml:space="preserve"> </w:t>
      </w:r>
      <w:r w:rsidR="00F44237" w:rsidRPr="007E78A4">
        <w:rPr>
          <w:rFonts w:ascii="Montserrat" w:hAnsi="Montserrat"/>
          <w:sz w:val="20"/>
          <w:szCs w:val="20"/>
          <w:lang w:val="en-GB"/>
        </w:rPr>
        <w:t>Doctoral Researcher</w:t>
      </w:r>
      <w:r w:rsidR="00F44237" w:rsidRPr="007E78A4">
        <w:rPr>
          <w:rFonts w:ascii="Montserrat" w:hAnsi="Montserrat"/>
          <w:sz w:val="20"/>
          <w:szCs w:val="20"/>
          <w:lang w:val="en-US"/>
        </w:rPr>
        <w:t xml:space="preserve"> </w:t>
      </w:r>
      <w:r w:rsidR="003518CF" w:rsidRPr="007E78A4">
        <w:rPr>
          <w:rFonts w:ascii="Montserrat" w:hAnsi="Montserrat"/>
          <w:sz w:val="20"/>
          <w:szCs w:val="20"/>
          <w:lang w:val="en-US"/>
        </w:rPr>
        <w:t xml:space="preserve">FCM|NMS </w:t>
      </w:r>
      <w:r w:rsidRPr="007E78A4">
        <w:rPr>
          <w:rFonts w:ascii="Montserrat" w:hAnsi="Montserrat"/>
          <w:sz w:val="20"/>
          <w:szCs w:val="20"/>
          <w:lang w:val="en-US"/>
        </w:rPr>
        <w:t>– 2nd Alternate Jury Member</w:t>
      </w:r>
      <w:r w:rsidR="00573F78" w:rsidRPr="007E78A4">
        <w:rPr>
          <w:rFonts w:ascii="Montserrat" w:hAnsi="Montserrat"/>
          <w:sz w:val="20"/>
          <w:szCs w:val="20"/>
          <w:lang w:val="en-US"/>
        </w:rPr>
        <w:t>.</w:t>
      </w:r>
    </w:p>
    <w:p w14:paraId="53E8E250" w14:textId="283EF82C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2C3730C" w14:textId="6DEBCBC7" w:rsidR="004A7382" w:rsidRPr="00573F78" w:rsidRDefault="004A7382" w:rsidP="004A7382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573F78">
        <w:rPr>
          <w:rFonts w:ascii="Montserrat" w:hAnsi="Montserrat"/>
          <w:b/>
          <w:sz w:val="20"/>
          <w:szCs w:val="20"/>
          <w:lang w:val="en-US"/>
        </w:rPr>
        <w:t>Form of publicizing/notifying the results:</w:t>
      </w:r>
    </w:p>
    <w:p w14:paraId="09F58729" w14:textId="590FF3AE" w:rsidR="004A7382" w:rsidRPr="00573F78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>The results of the evaluation will be sen</w:t>
      </w:r>
      <w:r w:rsidR="00F44237">
        <w:rPr>
          <w:rFonts w:ascii="Montserrat" w:hAnsi="Montserrat"/>
          <w:sz w:val="20"/>
          <w:szCs w:val="20"/>
          <w:lang w:val="en-US"/>
        </w:rPr>
        <w:t>t</w:t>
      </w:r>
      <w:r w:rsidRPr="00573F78">
        <w:rPr>
          <w:rFonts w:ascii="Montserrat" w:hAnsi="Montserrat"/>
          <w:sz w:val="20"/>
          <w:szCs w:val="20"/>
          <w:lang w:val="en-US"/>
        </w:rPr>
        <w:t xml:space="preserve"> by email to the candidates who submitted the application within the deadline.</w:t>
      </w:r>
      <w:r w:rsidRPr="00573F78">
        <w:rPr>
          <w:rFonts w:ascii="Montserrat" w:hAnsi="Montserrat"/>
          <w:sz w:val="20"/>
          <w:szCs w:val="20"/>
          <w:lang w:val="en-GB"/>
        </w:rPr>
        <w:t xml:space="preserve"> </w:t>
      </w:r>
      <w:r w:rsidRPr="00573F78">
        <w:rPr>
          <w:rFonts w:ascii="Montserrat" w:hAnsi="Montserrat"/>
          <w:sz w:val="20"/>
          <w:szCs w:val="20"/>
          <w:lang w:val="en-US"/>
        </w:rPr>
        <w:t>The candidates will also be notified by email that if they wish to comment at the prior hearing, they should present their comments by email within10 working days.</w:t>
      </w:r>
    </w:p>
    <w:p w14:paraId="7E932103" w14:textId="6D667490" w:rsidR="004A7382" w:rsidRPr="00573F78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E92978D" w14:textId="7148E551" w:rsidR="004A7382" w:rsidRPr="00573F78" w:rsidRDefault="004A7382" w:rsidP="009E759F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573F78">
        <w:rPr>
          <w:rFonts w:ascii="Montserrat" w:hAnsi="Montserrat"/>
          <w:b/>
          <w:sz w:val="20"/>
          <w:szCs w:val="20"/>
          <w:lang w:val="en-US"/>
        </w:rPr>
        <w:t>Application deadline and form of presentation of applications:</w:t>
      </w:r>
    </w:p>
    <w:p w14:paraId="49F116D3" w14:textId="71AE4DB9" w:rsidR="004A7382" w:rsidRPr="00573F78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 xml:space="preserve">The call is open </w:t>
      </w:r>
      <w:r w:rsidRPr="00A64DC7">
        <w:rPr>
          <w:rFonts w:ascii="Montserrat" w:hAnsi="Montserrat"/>
          <w:sz w:val="20"/>
          <w:szCs w:val="20"/>
          <w:lang w:val="en-US"/>
        </w:rPr>
        <w:t xml:space="preserve">from </w:t>
      </w:r>
      <w:r w:rsidR="00A64DC7" w:rsidRPr="00A64DC7">
        <w:rPr>
          <w:rFonts w:ascii="Montserrat" w:hAnsi="Montserrat"/>
          <w:sz w:val="20"/>
          <w:szCs w:val="20"/>
          <w:lang w:val="en-US"/>
        </w:rPr>
        <w:t>March 3</w:t>
      </w:r>
      <w:r w:rsidRPr="00A64DC7">
        <w:rPr>
          <w:rFonts w:ascii="Montserrat" w:hAnsi="Montserrat"/>
          <w:sz w:val="20"/>
          <w:szCs w:val="20"/>
          <w:lang w:val="en-US"/>
        </w:rPr>
        <w:t xml:space="preserve"> to </w:t>
      </w:r>
      <w:r w:rsidR="00A64DC7" w:rsidRPr="00A64DC7">
        <w:rPr>
          <w:rFonts w:ascii="Montserrat" w:hAnsi="Montserrat"/>
          <w:sz w:val="20"/>
          <w:szCs w:val="20"/>
          <w:lang w:val="en-US"/>
        </w:rPr>
        <w:t>17</w:t>
      </w:r>
      <w:r w:rsidRPr="00A64DC7">
        <w:rPr>
          <w:rFonts w:ascii="Montserrat" w:hAnsi="Montserrat"/>
          <w:sz w:val="20"/>
          <w:szCs w:val="20"/>
          <w:lang w:val="en-GB"/>
        </w:rPr>
        <w:t xml:space="preserve"> (</w:t>
      </w:r>
      <w:r w:rsidR="00573F78" w:rsidRPr="00A64DC7">
        <w:rPr>
          <w:rFonts w:ascii="Montserrat" w:hAnsi="Montserrat"/>
          <w:sz w:val="20"/>
          <w:szCs w:val="20"/>
          <w:lang w:val="en-GB"/>
        </w:rPr>
        <w:t>until</w:t>
      </w:r>
      <w:r w:rsidRPr="00A64DC7">
        <w:rPr>
          <w:rFonts w:ascii="Montserrat" w:hAnsi="Montserrat"/>
          <w:sz w:val="20"/>
          <w:szCs w:val="20"/>
          <w:lang w:val="en-GB"/>
        </w:rPr>
        <w:t xml:space="preserve"> 12</w:t>
      </w:r>
      <w:r w:rsidR="009E759F" w:rsidRPr="00A64DC7">
        <w:rPr>
          <w:rFonts w:ascii="Montserrat" w:hAnsi="Montserrat"/>
          <w:sz w:val="20"/>
          <w:szCs w:val="20"/>
          <w:lang w:val="en-GB"/>
        </w:rPr>
        <w:t xml:space="preserve">:00 </w:t>
      </w:r>
      <w:r w:rsidRPr="00A64DC7">
        <w:rPr>
          <w:rFonts w:ascii="Montserrat" w:hAnsi="Montserrat"/>
          <w:sz w:val="20"/>
          <w:szCs w:val="20"/>
          <w:lang w:val="en-GB"/>
        </w:rPr>
        <w:t>AM)</w:t>
      </w:r>
      <w:r w:rsidR="00573F78" w:rsidRPr="00A64DC7">
        <w:rPr>
          <w:rFonts w:ascii="Montserrat" w:hAnsi="Montserrat"/>
          <w:sz w:val="20"/>
          <w:szCs w:val="20"/>
          <w:lang w:val="en-GB"/>
        </w:rPr>
        <w:t>,</w:t>
      </w:r>
      <w:r w:rsidR="00573F78" w:rsidRPr="00A64DC7">
        <w:rPr>
          <w:rFonts w:ascii="Montserrat" w:hAnsi="Montserrat"/>
          <w:sz w:val="20"/>
          <w:szCs w:val="20"/>
          <w:lang w:val="en-US"/>
        </w:rPr>
        <w:t xml:space="preserve"> 2022,</w:t>
      </w:r>
      <w:r w:rsidRPr="00A64DC7">
        <w:rPr>
          <w:rFonts w:ascii="Montserrat" w:hAnsi="Montserrat"/>
          <w:sz w:val="20"/>
          <w:szCs w:val="20"/>
          <w:lang w:val="en-GB"/>
        </w:rPr>
        <w:t xml:space="preserve"> </w:t>
      </w:r>
      <w:r w:rsidRPr="00A64DC7">
        <w:rPr>
          <w:rFonts w:ascii="Montserrat" w:hAnsi="Montserrat"/>
          <w:sz w:val="20"/>
          <w:szCs w:val="20"/>
          <w:lang w:val="en-US"/>
        </w:rPr>
        <w:t>and</w:t>
      </w:r>
      <w:r w:rsidRPr="00573F78">
        <w:rPr>
          <w:rFonts w:ascii="Montserrat" w:hAnsi="Montserrat"/>
          <w:sz w:val="20"/>
          <w:szCs w:val="20"/>
          <w:lang w:val="en-US"/>
        </w:rPr>
        <w:t xml:space="preserve"> is published on </w:t>
      </w:r>
      <w:hyperlink r:id="rId8" w:history="1">
        <w:r w:rsidRPr="00573F78">
          <w:rPr>
            <w:rStyle w:val="Hiperligao"/>
            <w:rFonts w:ascii="Montserrat" w:hAnsi="Montserrat"/>
            <w:sz w:val="20"/>
            <w:szCs w:val="20"/>
            <w:lang w:val="en-US"/>
          </w:rPr>
          <w:t>https://euraxess.ec.europa.eu/</w:t>
        </w:r>
      </w:hyperlink>
      <w:r w:rsidRPr="00573F78">
        <w:rPr>
          <w:rFonts w:ascii="Montserrat" w:hAnsi="Montserrat"/>
          <w:sz w:val="20"/>
          <w:szCs w:val="20"/>
          <w:lang w:val="en-US"/>
        </w:rPr>
        <w:t xml:space="preserve"> </w:t>
      </w:r>
      <w:r w:rsidR="00573F78" w:rsidRPr="00573F78">
        <w:rPr>
          <w:rFonts w:ascii="Montserrat" w:hAnsi="Montserrat"/>
          <w:sz w:val="20"/>
          <w:szCs w:val="20"/>
          <w:lang w:val="en-US"/>
        </w:rPr>
        <w:t>and o</w:t>
      </w:r>
      <w:r w:rsidRPr="00573F78">
        <w:rPr>
          <w:rFonts w:ascii="Montserrat" w:hAnsi="Montserrat"/>
          <w:sz w:val="20"/>
          <w:szCs w:val="20"/>
          <w:lang w:val="en-US"/>
        </w:rPr>
        <w:t xml:space="preserve">n </w:t>
      </w:r>
      <w:hyperlink r:id="rId9" w:history="1">
        <w:r w:rsidR="00573F78" w:rsidRPr="00573F78">
          <w:rPr>
            <w:rStyle w:val="Hiperligao"/>
            <w:rFonts w:ascii="Montserrat" w:hAnsi="Montserrat"/>
            <w:sz w:val="20"/>
            <w:szCs w:val="20"/>
            <w:lang w:val="en-GB"/>
          </w:rPr>
          <w:t>https://www.nms.unl.pt/en-us/NMS/Join-NMS/Recruiting</w:t>
        </w:r>
      </w:hyperlink>
      <w:r w:rsidR="00573F78" w:rsidRPr="00573F78">
        <w:rPr>
          <w:rFonts w:ascii="Montserrat" w:hAnsi="Montserrat"/>
          <w:sz w:val="20"/>
          <w:szCs w:val="20"/>
          <w:lang w:val="en-GB"/>
        </w:rPr>
        <w:t xml:space="preserve"> </w:t>
      </w:r>
      <w:r w:rsidRPr="00573F78">
        <w:rPr>
          <w:rFonts w:ascii="Montserrat" w:hAnsi="Montserrat"/>
          <w:sz w:val="20"/>
          <w:szCs w:val="20"/>
          <w:lang w:val="en-US"/>
        </w:rPr>
        <w:t>(</w:t>
      </w:r>
      <w:r w:rsidR="009E759F" w:rsidRPr="00573F78">
        <w:rPr>
          <w:rFonts w:ascii="Montserrat" w:hAnsi="Montserrat"/>
          <w:sz w:val="20"/>
          <w:szCs w:val="20"/>
          <w:lang w:val="en-US"/>
        </w:rPr>
        <w:t>Portuguese</w:t>
      </w:r>
      <w:r w:rsidRPr="00573F78">
        <w:rPr>
          <w:rFonts w:ascii="Montserrat" w:hAnsi="Montserrat"/>
          <w:sz w:val="20"/>
          <w:szCs w:val="20"/>
          <w:lang w:val="en-US"/>
        </w:rPr>
        <w:t xml:space="preserve"> and </w:t>
      </w:r>
      <w:r w:rsidR="009E759F" w:rsidRPr="00573F78">
        <w:rPr>
          <w:rFonts w:ascii="Montserrat" w:hAnsi="Montserrat"/>
          <w:sz w:val="20"/>
          <w:szCs w:val="20"/>
          <w:lang w:val="en-US"/>
        </w:rPr>
        <w:t>English</w:t>
      </w:r>
      <w:r w:rsidRPr="00573F78">
        <w:rPr>
          <w:rFonts w:ascii="Montserrat" w:hAnsi="Montserrat"/>
          <w:sz w:val="20"/>
          <w:szCs w:val="20"/>
          <w:lang w:val="en-US"/>
        </w:rPr>
        <w:t xml:space="preserve"> version</w:t>
      </w:r>
      <w:r w:rsidR="009E759F" w:rsidRPr="00573F78">
        <w:rPr>
          <w:rFonts w:ascii="Montserrat" w:hAnsi="Montserrat"/>
          <w:sz w:val="20"/>
          <w:szCs w:val="20"/>
          <w:lang w:val="en-US"/>
        </w:rPr>
        <w:t>s</w:t>
      </w:r>
      <w:r w:rsidRPr="00573F78">
        <w:rPr>
          <w:rFonts w:ascii="Montserrat" w:hAnsi="Montserrat"/>
          <w:sz w:val="20"/>
          <w:szCs w:val="20"/>
          <w:lang w:val="en-US"/>
        </w:rPr>
        <w:t xml:space="preserve"> on this website).</w:t>
      </w:r>
    </w:p>
    <w:p w14:paraId="324E8323" w14:textId="77777777" w:rsidR="009E759F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B01218B" w14:textId="43A372B0" w:rsidR="004A7382" w:rsidRPr="00573F78" w:rsidRDefault="004A7382" w:rsidP="009E759F">
      <w:pPr>
        <w:spacing w:after="0"/>
        <w:jc w:val="both"/>
        <w:rPr>
          <w:rFonts w:ascii="Montserrat" w:hAnsi="Montserrat"/>
          <w:bCs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 xml:space="preserve">Applications </w:t>
      </w:r>
      <w:r w:rsidR="00F44237">
        <w:rPr>
          <w:rFonts w:ascii="Montserrat" w:hAnsi="Montserrat"/>
          <w:sz w:val="20"/>
          <w:szCs w:val="20"/>
          <w:lang w:val="en-US"/>
        </w:rPr>
        <w:t>must</w:t>
      </w:r>
      <w:r w:rsidRPr="00573F78">
        <w:rPr>
          <w:rFonts w:ascii="Montserrat" w:hAnsi="Montserrat"/>
          <w:sz w:val="20"/>
          <w:szCs w:val="20"/>
          <w:lang w:val="en-US"/>
        </w:rPr>
        <w:t xml:space="preserve"> to be submitted by email, to </w:t>
      </w:r>
      <w:hyperlink r:id="rId10" w:history="1">
        <w:r w:rsidRPr="00573F78">
          <w:rPr>
            <w:rStyle w:val="Hiperligao"/>
            <w:rFonts w:ascii="Montserrat" w:hAnsi="Montserrat"/>
            <w:sz w:val="20"/>
            <w:szCs w:val="20"/>
            <w:lang w:val="en-US"/>
          </w:rPr>
          <w:t>applications@nms.unl.pt</w:t>
        </w:r>
      </w:hyperlink>
      <w:r w:rsidRPr="00573F78">
        <w:rPr>
          <w:rFonts w:ascii="Montserrat" w:hAnsi="Montserrat"/>
          <w:sz w:val="20"/>
          <w:szCs w:val="20"/>
          <w:lang w:val="en-US"/>
        </w:rPr>
        <w:t xml:space="preserve">, </w:t>
      </w:r>
      <w:r w:rsidRPr="00573F78">
        <w:rPr>
          <w:rFonts w:ascii="Montserrat" w:hAnsi="Montserrat"/>
          <w:bCs/>
          <w:sz w:val="20"/>
          <w:szCs w:val="20"/>
          <w:lang w:val="en-US"/>
        </w:rPr>
        <w:t>mentioning the refer</w:t>
      </w:r>
      <w:r w:rsidR="009E759F" w:rsidRPr="00573F78">
        <w:rPr>
          <w:rFonts w:ascii="Montserrat" w:hAnsi="Montserrat"/>
          <w:bCs/>
          <w:sz w:val="20"/>
          <w:szCs w:val="20"/>
          <w:lang w:val="en-US"/>
        </w:rPr>
        <w:t>ence</w:t>
      </w:r>
      <w:r w:rsidR="009E759F" w:rsidRPr="00573F78">
        <w:rPr>
          <w:rFonts w:ascii="Montserrat" w:hAnsi="Montserrat"/>
          <w:b/>
          <w:bCs/>
          <w:sz w:val="20"/>
          <w:szCs w:val="20"/>
          <w:lang w:val="en-US"/>
        </w:rPr>
        <w:t xml:space="preserve"> </w:t>
      </w:r>
      <w:r w:rsidR="00573F78" w:rsidRPr="00573F78">
        <w:rPr>
          <w:rFonts w:ascii="Montserrat" w:hAnsi="Montserrat"/>
          <w:b/>
          <w:bCs/>
          <w:sz w:val="20"/>
          <w:szCs w:val="20"/>
          <w:lang w:val="en-US"/>
        </w:rPr>
        <w:t>SAI/2022</w:t>
      </w:r>
      <w:r w:rsidRPr="00573F78">
        <w:rPr>
          <w:rFonts w:ascii="Montserrat" w:hAnsi="Montserrat"/>
          <w:b/>
          <w:bCs/>
          <w:sz w:val="20"/>
          <w:szCs w:val="20"/>
          <w:lang w:val="en-US"/>
        </w:rPr>
        <w:t>/</w:t>
      </w:r>
      <w:r w:rsidR="00573F78" w:rsidRPr="00573F78">
        <w:rPr>
          <w:rFonts w:ascii="Montserrat" w:hAnsi="Montserrat"/>
          <w:b/>
          <w:bCs/>
          <w:sz w:val="20"/>
          <w:szCs w:val="20"/>
          <w:lang w:val="en-US"/>
        </w:rPr>
        <w:t>04</w:t>
      </w:r>
      <w:r w:rsidRPr="00573F78">
        <w:rPr>
          <w:rFonts w:ascii="Montserrat" w:hAnsi="Montserrat"/>
          <w:b/>
          <w:bCs/>
          <w:sz w:val="20"/>
          <w:szCs w:val="20"/>
          <w:lang w:val="en-US"/>
        </w:rPr>
        <w:t xml:space="preserve"> </w:t>
      </w:r>
      <w:r w:rsidRPr="00573F78">
        <w:rPr>
          <w:rFonts w:ascii="Montserrat" w:hAnsi="Montserrat"/>
          <w:bCs/>
          <w:sz w:val="20"/>
          <w:szCs w:val="20"/>
          <w:lang w:val="en-US"/>
        </w:rPr>
        <w:t>in the Subject of the message.</w:t>
      </w:r>
    </w:p>
    <w:p w14:paraId="45707C5B" w14:textId="77777777" w:rsidR="004A7382" w:rsidRPr="00573F78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75F8501" w14:textId="0E445B2E" w:rsidR="004A7382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7E78A4">
        <w:rPr>
          <w:rFonts w:ascii="Montserrat" w:hAnsi="Montserrat"/>
          <w:sz w:val="20"/>
          <w:szCs w:val="20"/>
          <w:lang w:val="en-US"/>
        </w:rPr>
        <w:t>Applications are</w:t>
      </w:r>
      <w:r w:rsidR="004A7382" w:rsidRPr="007E78A4">
        <w:rPr>
          <w:rFonts w:ascii="Montserrat" w:hAnsi="Montserrat"/>
          <w:sz w:val="20"/>
          <w:szCs w:val="20"/>
          <w:lang w:val="en-US"/>
        </w:rPr>
        <w:t xml:space="preserve"> formalized by sending a </w:t>
      </w:r>
      <w:r w:rsidR="00CF236A" w:rsidRPr="00CF236A">
        <w:rPr>
          <w:rFonts w:ascii="Montserrat" w:hAnsi="Montserrat"/>
          <w:sz w:val="20"/>
          <w:szCs w:val="20"/>
          <w:lang w:val="en-US"/>
        </w:rPr>
        <w:t xml:space="preserve">Motivation Letter </w:t>
      </w:r>
      <w:r w:rsidR="004A7382" w:rsidRPr="007E78A4">
        <w:rPr>
          <w:rFonts w:ascii="Montserrat" w:hAnsi="Montserrat"/>
          <w:sz w:val="20"/>
          <w:szCs w:val="20"/>
          <w:lang w:val="en-US"/>
        </w:rPr>
        <w:t xml:space="preserve">accompanied by the following documents: </w:t>
      </w:r>
      <w:r w:rsidR="004A7382" w:rsidRPr="007E78A4">
        <w:rPr>
          <w:rFonts w:ascii="Montserrat" w:hAnsi="Montserrat"/>
          <w:i/>
          <w:sz w:val="20"/>
          <w:szCs w:val="20"/>
          <w:lang w:val="en-US"/>
        </w:rPr>
        <w:t>Curriculum Vitae</w:t>
      </w:r>
      <w:r w:rsidR="004A7382" w:rsidRPr="007E78A4">
        <w:rPr>
          <w:rFonts w:ascii="Montserrat" w:hAnsi="Montserrat"/>
          <w:sz w:val="20"/>
          <w:szCs w:val="20"/>
          <w:lang w:val="en-US"/>
        </w:rPr>
        <w:t xml:space="preserve">, </w:t>
      </w:r>
      <w:r w:rsidRPr="007E78A4">
        <w:rPr>
          <w:rFonts w:ascii="Montserrat" w:hAnsi="Montserrat"/>
          <w:sz w:val="20"/>
          <w:szCs w:val="20"/>
          <w:lang w:val="en-US"/>
        </w:rPr>
        <w:t>Certificate of Qual</w:t>
      </w:r>
      <w:r w:rsidR="00CF236A">
        <w:rPr>
          <w:rFonts w:ascii="Montserrat" w:hAnsi="Montserrat"/>
          <w:sz w:val="20"/>
          <w:szCs w:val="20"/>
          <w:lang w:val="en-US"/>
        </w:rPr>
        <w:t>ifications, proof of registration</w:t>
      </w:r>
      <w:r w:rsidRPr="007E78A4">
        <w:rPr>
          <w:rFonts w:ascii="Montserrat" w:hAnsi="Montserrat"/>
          <w:sz w:val="20"/>
          <w:szCs w:val="20"/>
          <w:lang w:val="en-US"/>
        </w:rPr>
        <w:t xml:space="preserve"> on a </w:t>
      </w:r>
      <w:r w:rsidR="00573F78" w:rsidRPr="007E78A4">
        <w:rPr>
          <w:rFonts w:ascii="Montserrat" w:hAnsi="Montserrat"/>
          <w:sz w:val="20"/>
          <w:szCs w:val="20"/>
          <w:lang w:val="en-GB"/>
        </w:rPr>
        <w:t xml:space="preserve">course non-leading to an academic degree </w:t>
      </w:r>
      <w:r w:rsidRPr="007E78A4">
        <w:rPr>
          <w:rFonts w:ascii="Montserrat" w:hAnsi="Montserrat"/>
          <w:sz w:val="20"/>
          <w:szCs w:val="20"/>
          <w:lang w:val="en-US"/>
        </w:rPr>
        <w:t xml:space="preserve">or statement on the CV or on the </w:t>
      </w:r>
      <w:r w:rsidR="00CF236A" w:rsidRPr="00CF236A">
        <w:rPr>
          <w:rFonts w:ascii="Montserrat" w:hAnsi="Montserrat"/>
          <w:sz w:val="20"/>
          <w:szCs w:val="20"/>
          <w:lang w:val="en-US"/>
        </w:rPr>
        <w:t xml:space="preserve">Motivation Letter </w:t>
      </w:r>
      <w:r w:rsidRPr="007E78A4">
        <w:rPr>
          <w:rFonts w:ascii="Montserrat" w:hAnsi="Montserrat"/>
          <w:sz w:val="20"/>
          <w:szCs w:val="20"/>
          <w:lang w:val="en-US"/>
        </w:rPr>
        <w:t xml:space="preserve">saying that the candidate wants to enter a </w:t>
      </w:r>
      <w:r w:rsidR="00573F78" w:rsidRPr="007E78A4">
        <w:rPr>
          <w:rFonts w:ascii="Montserrat" w:hAnsi="Montserrat"/>
          <w:sz w:val="20"/>
          <w:szCs w:val="20"/>
          <w:lang w:val="en-GB"/>
        </w:rPr>
        <w:t>course non-leading to an academic</w:t>
      </w:r>
      <w:bookmarkStart w:id="0" w:name="_GoBack"/>
      <w:r w:rsidRPr="007E78A4">
        <w:rPr>
          <w:rFonts w:ascii="Montserrat" w:hAnsi="Montserrat"/>
          <w:sz w:val="20"/>
          <w:szCs w:val="20"/>
          <w:lang w:val="en-US"/>
        </w:rPr>
        <w:t>, and other supporting documents deemed relevant.</w:t>
      </w:r>
    </w:p>
    <w:bookmarkEnd w:id="0"/>
    <w:p w14:paraId="13AA1E0A" w14:textId="75D9FB95" w:rsidR="009E759F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6957CBD" w14:textId="77777777" w:rsidR="009E759F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88CF7F2" w14:textId="4CEEFAC0" w:rsidR="009E759F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>FCM|NMS reserves the right not to award the proposed grant if the candidates do not meet the requirements indicated in this announcement.</w:t>
      </w:r>
    </w:p>
    <w:p w14:paraId="07168154" w14:textId="056C245F" w:rsidR="009E759F" w:rsidRPr="00573F78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7B4E41A" w14:textId="2C98C5C9" w:rsidR="00573F78" w:rsidRDefault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573F78">
        <w:rPr>
          <w:rFonts w:ascii="Montserrat" w:hAnsi="Montserrat"/>
          <w:sz w:val="20"/>
          <w:szCs w:val="20"/>
          <w:lang w:val="en-US"/>
        </w:rPr>
        <w:t>Lisboa,</w:t>
      </w:r>
      <w:r w:rsidR="00A64DC7">
        <w:rPr>
          <w:rFonts w:ascii="Montserrat" w:hAnsi="Montserrat"/>
          <w:sz w:val="20"/>
          <w:szCs w:val="20"/>
          <w:lang w:val="en-US"/>
        </w:rPr>
        <w:t xml:space="preserve"> March 3, 2022</w:t>
      </w:r>
    </w:p>
    <w:p w14:paraId="729D5475" w14:textId="77777777" w:rsidR="00A64DC7" w:rsidRPr="00573F78" w:rsidRDefault="00A64DC7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sectPr w:rsidR="00A64DC7" w:rsidRPr="00573F78" w:rsidSect="00C42C87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D6129A" w14:textId="77777777" w:rsidR="007904A0" w:rsidRDefault="007904A0" w:rsidP="00C42C87">
      <w:pPr>
        <w:spacing w:after="0" w:line="240" w:lineRule="auto"/>
      </w:pPr>
      <w:r>
        <w:separator/>
      </w:r>
    </w:p>
  </w:endnote>
  <w:endnote w:type="continuationSeparator" w:id="0">
    <w:p w14:paraId="1A45B162" w14:textId="77777777" w:rsidR="007904A0" w:rsidRDefault="007904A0" w:rsidP="00C4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EB729D" w14:textId="77777777" w:rsidR="007904A0" w:rsidRDefault="007904A0" w:rsidP="00C42C87">
      <w:pPr>
        <w:spacing w:after="0" w:line="240" w:lineRule="auto"/>
      </w:pPr>
      <w:r>
        <w:separator/>
      </w:r>
    </w:p>
  </w:footnote>
  <w:footnote w:type="continuationSeparator" w:id="0">
    <w:p w14:paraId="160E032F" w14:textId="77777777" w:rsidR="007904A0" w:rsidRDefault="007904A0" w:rsidP="00C4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52BFA"/>
    <w:multiLevelType w:val="hybridMultilevel"/>
    <w:tmpl w:val="C46A93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4C75"/>
    <w:multiLevelType w:val="hybridMultilevel"/>
    <w:tmpl w:val="33FEE6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44F1F"/>
    <w:multiLevelType w:val="hybridMultilevel"/>
    <w:tmpl w:val="4DE4B1CA"/>
    <w:lvl w:ilvl="0" w:tplc="DC0074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165F0"/>
    <w:multiLevelType w:val="hybridMultilevel"/>
    <w:tmpl w:val="E57692DC"/>
    <w:lvl w:ilvl="0" w:tplc="7D3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02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9C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685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C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C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4A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89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0E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81E700D"/>
    <w:multiLevelType w:val="hybridMultilevel"/>
    <w:tmpl w:val="97F2C3B0"/>
    <w:lvl w:ilvl="0" w:tplc="C316BC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AD2F7C"/>
    <w:multiLevelType w:val="hybridMultilevel"/>
    <w:tmpl w:val="344A726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Y0MDIwNzQxNjVS0lEKTi0uzszPAykwrAUAuM2wWCwAAAA="/>
  </w:docVars>
  <w:rsids>
    <w:rsidRoot w:val="009620A9"/>
    <w:rsid w:val="00003AE8"/>
    <w:rsid w:val="00025FB2"/>
    <w:rsid w:val="000272A4"/>
    <w:rsid w:val="0003152E"/>
    <w:rsid w:val="00035098"/>
    <w:rsid w:val="000410DC"/>
    <w:rsid w:val="0004178B"/>
    <w:rsid w:val="00041BCE"/>
    <w:rsid w:val="00053EC8"/>
    <w:rsid w:val="000544EF"/>
    <w:rsid w:val="000C2A6D"/>
    <w:rsid w:val="000D43BA"/>
    <w:rsid w:val="000D4578"/>
    <w:rsid w:val="000D551B"/>
    <w:rsid w:val="000E159E"/>
    <w:rsid w:val="000F4A87"/>
    <w:rsid w:val="000F529A"/>
    <w:rsid w:val="000F5503"/>
    <w:rsid w:val="000F611C"/>
    <w:rsid w:val="00100B59"/>
    <w:rsid w:val="001037F7"/>
    <w:rsid w:val="00115EDE"/>
    <w:rsid w:val="00120136"/>
    <w:rsid w:val="0013252F"/>
    <w:rsid w:val="00147A99"/>
    <w:rsid w:val="00150608"/>
    <w:rsid w:val="00151BBC"/>
    <w:rsid w:val="0017134A"/>
    <w:rsid w:val="00172B5A"/>
    <w:rsid w:val="00194572"/>
    <w:rsid w:val="001A3644"/>
    <w:rsid w:val="001C0458"/>
    <w:rsid w:val="001C0DFA"/>
    <w:rsid w:val="001C36DA"/>
    <w:rsid w:val="001D203B"/>
    <w:rsid w:val="001D45A2"/>
    <w:rsid w:val="001E35F6"/>
    <w:rsid w:val="001F245B"/>
    <w:rsid w:val="001F5F17"/>
    <w:rsid w:val="00217974"/>
    <w:rsid w:val="002216B2"/>
    <w:rsid w:val="00225C5F"/>
    <w:rsid w:val="002363D7"/>
    <w:rsid w:val="00252D79"/>
    <w:rsid w:val="00276BC6"/>
    <w:rsid w:val="00285C99"/>
    <w:rsid w:val="002875C1"/>
    <w:rsid w:val="002916D1"/>
    <w:rsid w:val="002961DD"/>
    <w:rsid w:val="002C0921"/>
    <w:rsid w:val="002D1463"/>
    <w:rsid w:val="002D156B"/>
    <w:rsid w:val="002E3307"/>
    <w:rsid w:val="002F2143"/>
    <w:rsid w:val="0030544C"/>
    <w:rsid w:val="003074AA"/>
    <w:rsid w:val="00312F16"/>
    <w:rsid w:val="003518CF"/>
    <w:rsid w:val="003521F8"/>
    <w:rsid w:val="003714F2"/>
    <w:rsid w:val="00377530"/>
    <w:rsid w:val="0037789E"/>
    <w:rsid w:val="00384D30"/>
    <w:rsid w:val="00393C3E"/>
    <w:rsid w:val="003C2EFB"/>
    <w:rsid w:val="003E378F"/>
    <w:rsid w:val="003E3AF3"/>
    <w:rsid w:val="003F0973"/>
    <w:rsid w:val="003F3CA4"/>
    <w:rsid w:val="003F4D34"/>
    <w:rsid w:val="004139E8"/>
    <w:rsid w:val="004206D0"/>
    <w:rsid w:val="0044253B"/>
    <w:rsid w:val="0044786D"/>
    <w:rsid w:val="004727D2"/>
    <w:rsid w:val="004A620A"/>
    <w:rsid w:val="004A7382"/>
    <w:rsid w:val="004B1CEF"/>
    <w:rsid w:val="004C187A"/>
    <w:rsid w:val="004D075C"/>
    <w:rsid w:val="004E760C"/>
    <w:rsid w:val="00503F35"/>
    <w:rsid w:val="0051794A"/>
    <w:rsid w:val="00522910"/>
    <w:rsid w:val="005666EC"/>
    <w:rsid w:val="005677E3"/>
    <w:rsid w:val="00571514"/>
    <w:rsid w:val="00573F78"/>
    <w:rsid w:val="00593331"/>
    <w:rsid w:val="005A76AF"/>
    <w:rsid w:val="005C6CE5"/>
    <w:rsid w:val="005D5F36"/>
    <w:rsid w:val="005E14C0"/>
    <w:rsid w:val="005E4CEF"/>
    <w:rsid w:val="00614844"/>
    <w:rsid w:val="00615470"/>
    <w:rsid w:val="00623090"/>
    <w:rsid w:val="00625A12"/>
    <w:rsid w:val="00625DF1"/>
    <w:rsid w:val="00626896"/>
    <w:rsid w:val="00627AEB"/>
    <w:rsid w:val="00653F69"/>
    <w:rsid w:val="0065417A"/>
    <w:rsid w:val="006545A6"/>
    <w:rsid w:val="0068146D"/>
    <w:rsid w:val="006929F9"/>
    <w:rsid w:val="00692C91"/>
    <w:rsid w:val="006A1F7A"/>
    <w:rsid w:val="006B1EBF"/>
    <w:rsid w:val="006B3484"/>
    <w:rsid w:val="006C1B04"/>
    <w:rsid w:val="006D492C"/>
    <w:rsid w:val="006D7943"/>
    <w:rsid w:val="006E3111"/>
    <w:rsid w:val="006E73BA"/>
    <w:rsid w:val="006F111F"/>
    <w:rsid w:val="006F1506"/>
    <w:rsid w:val="006F75EA"/>
    <w:rsid w:val="00715424"/>
    <w:rsid w:val="00715C78"/>
    <w:rsid w:val="007221A9"/>
    <w:rsid w:val="0073396C"/>
    <w:rsid w:val="007469E9"/>
    <w:rsid w:val="00750C01"/>
    <w:rsid w:val="007552CA"/>
    <w:rsid w:val="0075673A"/>
    <w:rsid w:val="00783CF9"/>
    <w:rsid w:val="00784184"/>
    <w:rsid w:val="007904A0"/>
    <w:rsid w:val="007925A9"/>
    <w:rsid w:val="00796B98"/>
    <w:rsid w:val="007A240B"/>
    <w:rsid w:val="007B258D"/>
    <w:rsid w:val="007C6BDC"/>
    <w:rsid w:val="007D17AD"/>
    <w:rsid w:val="007D2F1A"/>
    <w:rsid w:val="007D79F1"/>
    <w:rsid w:val="007E78A4"/>
    <w:rsid w:val="007F70E0"/>
    <w:rsid w:val="00807FA5"/>
    <w:rsid w:val="00820438"/>
    <w:rsid w:val="00822DE8"/>
    <w:rsid w:val="008476B5"/>
    <w:rsid w:val="0085763D"/>
    <w:rsid w:val="00864C0B"/>
    <w:rsid w:val="008909E8"/>
    <w:rsid w:val="00890B69"/>
    <w:rsid w:val="00897EAD"/>
    <w:rsid w:val="008A4E76"/>
    <w:rsid w:val="008A6205"/>
    <w:rsid w:val="008B24BC"/>
    <w:rsid w:val="008C1A62"/>
    <w:rsid w:val="008C3EDD"/>
    <w:rsid w:val="008D032A"/>
    <w:rsid w:val="008E586D"/>
    <w:rsid w:val="008E6FDB"/>
    <w:rsid w:val="008F1798"/>
    <w:rsid w:val="0091054A"/>
    <w:rsid w:val="00917E42"/>
    <w:rsid w:val="009226FC"/>
    <w:rsid w:val="00931372"/>
    <w:rsid w:val="00943127"/>
    <w:rsid w:val="009472C9"/>
    <w:rsid w:val="009579BD"/>
    <w:rsid w:val="009609D7"/>
    <w:rsid w:val="009620A9"/>
    <w:rsid w:val="00982055"/>
    <w:rsid w:val="0098234A"/>
    <w:rsid w:val="00986007"/>
    <w:rsid w:val="009A4CC1"/>
    <w:rsid w:val="009B4FFD"/>
    <w:rsid w:val="009E2EFC"/>
    <w:rsid w:val="009E58CB"/>
    <w:rsid w:val="009E759F"/>
    <w:rsid w:val="00A14A9D"/>
    <w:rsid w:val="00A16D1C"/>
    <w:rsid w:val="00A22055"/>
    <w:rsid w:val="00A31CE5"/>
    <w:rsid w:val="00A326F8"/>
    <w:rsid w:val="00A4029C"/>
    <w:rsid w:val="00A462F3"/>
    <w:rsid w:val="00A5098B"/>
    <w:rsid w:val="00A54B3E"/>
    <w:rsid w:val="00A54C3D"/>
    <w:rsid w:val="00A56512"/>
    <w:rsid w:val="00A61A00"/>
    <w:rsid w:val="00A6315A"/>
    <w:rsid w:val="00A64DC7"/>
    <w:rsid w:val="00A71885"/>
    <w:rsid w:val="00A73489"/>
    <w:rsid w:val="00A80AE4"/>
    <w:rsid w:val="00A80E13"/>
    <w:rsid w:val="00A81984"/>
    <w:rsid w:val="00AB2DE4"/>
    <w:rsid w:val="00AB696A"/>
    <w:rsid w:val="00AB72A6"/>
    <w:rsid w:val="00AC2DEC"/>
    <w:rsid w:val="00AC3897"/>
    <w:rsid w:val="00AD67C3"/>
    <w:rsid w:val="00AD7638"/>
    <w:rsid w:val="00AE4FA2"/>
    <w:rsid w:val="00AE6733"/>
    <w:rsid w:val="00AF1BA7"/>
    <w:rsid w:val="00B03921"/>
    <w:rsid w:val="00B15A5C"/>
    <w:rsid w:val="00B3487F"/>
    <w:rsid w:val="00B428D2"/>
    <w:rsid w:val="00B66728"/>
    <w:rsid w:val="00BA46D9"/>
    <w:rsid w:val="00BB32C4"/>
    <w:rsid w:val="00BB7992"/>
    <w:rsid w:val="00BC1378"/>
    <w:rsid w:val="00BD4BC8"/>
    <w:rsid w:val="00BE01AD"/>
    <w:rsid w:val="00BE7451"/>
    <w:rsid w:val="00BE7545"/>
    <w:rsid w:val="00BF01ED"/>
    <w:rsid w:val="00C10ECA"/>
    <w:rsid w:val="00C15012"/>
    <w:rsid w:val="00C16B3D"/>
    <w:rsid w:val="00C23076"/>
    <w:rsid w:val="00C3380D"/>
    <w:rsid w:val="00C413B1"/>
    <w:rsid w:val="00C41E07"/>
    <w:rsid w:val="00C42C87"/>
    <w:rsid w:val="00C61EC2"/>
    <w:rsid w:val="00C64424"/>
    <w:rsid w:val="00C755AC"/>
    <w:rsid w:val="00C83056"/>
    <w:rsid w:val="00C919D5"/>
    <w:rsid w:val="00C9796F"/>
    <w:rsid w:val="00CB5FCF"/>
    <w:rsid w:val="00CC2E66"/>
    <w:rsid w:val="00CC6016"/>
    <w:rsid w:val="00CC7AE5"/>
    <w:rsid w:val="00CD1F3F"/>
    <w:rsid w:val="00CE4F98"/>
    <w:rsid w:val="00CF236A"/>
    <w:rsid w:val="00CF4951"/>
    <w:rsid w:val="00CF57EB"/>
    <w:rsid w:val="00D068E4"/>
    <w:rsid w:val="00D23C41"/>
    <w:rsid w:val="00D244E5"/>
    <w:rsid w:val="00D339EE"/>
    <w:rsid w:val="00D3694E"/>
    <w:rsid w:val="00D401B5"/>
    <w:rsid w:val="00D5394E"/>
    <w:rsid w:val="00D6758F"/>
    <w:rsid w:val="00D730D0"/>
    <w:rsid w:val="00D8020B"/>
    <w:rsid w:val="00D862D5"/>
    <w:rsid w:val="00DA1905"/>
    <w:rsid w:val="00DB00BF"/>
    <w:rsid w:val="00DB14CB"/>
    <w:rsid w:val="00DB3D52"/>
    <w:rsid w:val="00DC25E1"/>
    <w:rsid w:val="00DC5397"/>
    <w:rsid w:val="00DD3C1A"/>
    <w:rsid w:val="00DE4420"/>
    <w:rsid w:val="00DF12BD"/>
    <w:rsid w:val="00DF5666"/>
    <w:rsid w:val="00E00074"/>
    <w:rsid w:val="00E01BF7"/>
    <w:rsid w:val="00E17729"/>
    <w:rsid w:val="00E4478A"/>
    <w:rsid w:val="00E6250D"/>
    <w:rsid w:val="00E830E7"/>
    <w:rsid w:val="00E92B4C"/>
    <w:rsid w:val="00EA3348"/>
    <w:rsid w:val="00EA5A80"/>
    <w:rsid w:val="00EC46A4"/>
    <w:rsid w:val="00EE5FD5"/>
    <w:rsid w:val="00EF5C15"/>
    <w:rsid w:val="00F2395A"/>
    <w:rsid w:val="00F32CA2"/>
    <w:rsid w:val="00F35647"/>
    <w:rsid w:val="00F370A0"/>
    <w:rsid w:val="00F44237"/>
    <w:rsid w:val="00F61586"/>
    <w:rsid w:val="00F61CBE"/>
    <w:rsid w:val="00F651D3"/>
    <w:rsid w:val="00F7570A"/>
    <w:rsid w:val="00F854A3"/>
    <w:rsid w:val="00F9547D"/>
    <w:rsid w:val="00FB3AC7"/>
    <w:rsid w:val="00FC0824"/>
    <w:rsid w:val="00FC418F"/>
    <w:rsid w:val="00FC7025"/>
    <w:rsid w:val="00FD1E23"/>
    <w:rsid w:val="00FE3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C27D9F"/>
  <w15:docId w15:val="{540F66C4-132D-4310-9A2F-4ECC4766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CE5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620A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4786D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42C87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42C87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42C87"/>
    <w:rPr>
      <w:vertAlign w:val="superscript"/>
    </w:rPr>
  </w:style>
  <w:style w:type="paragraph" w:styleId="Cabealho">
    <w:name w:val="header"/>
    <w:basedOn w:val="Normal"/>
    <w:link w:val="Cabealho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42C87"/>
  </w:style>
  <w:style w:type="paragraph" w:styleId="Rodap">
    <w:name w:val="footer"/>
    <w:basedOn w:val="Normal"/>
    <w:link w:val="Rodap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42C87"/>
  </w:style>
  <w:style w:type="paragraph" w:styleId="Textodebalo">
    <w:name w:val="Balloon Text"/>
    <w:basedOn w:val="Normal"/>
    <w:link w:val="TextodebaloCarter"/>
    <w:uiPriority w:val="99"/>
    <w:semiHidden/>
    <w:unhideWhenUsed/>
    <w:rsid w:val="00C42C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2C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206D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B1EBF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B1EBF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206D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206D0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A63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rsid w:val="00AC3897"/>
    <w:pPr>
      <w:spacing w:after="0" w:line="360" w:lineRule="auto"/>
      <w:ind w:left="3540"/>
      <w:jc w:val="both"/>
    </w:pPr>
    <w:rPr>
      <w:rFonts w:ascii="Times New Roman" w:eastAsia="Times New Roman" w:hAnsi="Times New Roman" w:cs="Times New Roman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C3897"/>
    <w:rPr>
      <w:rFonts w:ascii="Times New Roman" w:eastAsia="Times New Roman" w:hAnsi="Times New Roman" w:cs="Times New Roman"/>
      <w:szCs w:val="20"/>
      <w:lang w:eastAsia="pt-PT"/>
    </w:rPr>
  </w:style>
  <w:style w:type="paragraph" w:customStyle="1" w:styleId="Default">
    <w:name w:val="Default"/>
    <w:rsid w:val="00FC70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111F"/>
    <w:rPr>
      <w:rFonts w:ascii="Times New Roman" w:hAnsi="Times New Roman" w:cs="Times New Roman"/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F21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F2143"/>
    <w:rPr>
      <w:rFonts w:ascii="Courier New" w:eastAsia="Times New Roman" w:hAnsi="Courier New" w:cs="Courier New"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07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xess.ec.europa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tions@nms.unl.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ms.unl.pt/en-us/NMS/Join-NMS/Recruit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6D4C0-D07A-477B-A92B-E55B13297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860</Words>
  <Characters>4649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santos</dc:creator>
  <cp:lastModifiedBy>Sara Berguete</cp:lastModifiedBy>
  <cp:revision>3</cp:revision>
  <cp:lastPrinted>2010-11-03T14:49:00Z</cp:lastPrinted>
  <dcterms:created xsi:type="dcterms:W3CDTF">2022-03-02T12:11:00Z</dcterms:created>
  <dcterms:modified xsi:type="dcterms:W3CDTF">2022-03-04T11:06:00Z</dcterms:modified>
</cp:coreProperties>
</file>